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EDE770" w14:textId="171CE445" w:rsidR="00AB7482" w:rsidRDefault="0095169A" w:rsidP="0095169A">
      <w:pPr>
        <w:jc w:val="center"/>
        <w:rPr>
          <w:b/>
          <w:bCs/>
          <w:sz w:val="44"/>
          <w:szCs w:val="44"/>
        </w:rPr>
      </w:pPr>
      <w:r>
        <w:rPr>
          <w:b/>
          <w:bCs/>
          <w:sz w:val="44"/>
          <w:szCs w:val="44"/>
        </w:rPr>
        <w:t>Oglesby Boys Baseball</w:t>
      </w:r>
      <w:r w:rsidR="008E507C">
        <w:rPr>
          <w:b/>
          <w:bCs/>
          <w:sz w:val="44"/>
          <w:szCs w:val="44"/>
        </w:rPr>
        <w:t xml:space="preserve"> 202</w:t>
      </w:r>
      <w:r w:rsidR="00E94217">
        <w:rPr>
          <w:b/>
          <w:bCs/>
          <w:sz w:val="44"/>
          <w:szCs w:val="44"/>
        </w:rPr>
        <w:t>2</w:t>
      </w:r>
    </w:p>
    <w:p w14:paraId="6BD488A7" w14:textId="77777777" w:rsidR="00B66118" w:rsidRPr="008E4ADE" w:rsidRDefault="00B66118" w:rsidP="00B66118">
      <w:pPr>
        <w:keepNext/>
        <w:widowControl w:val="0"/>
        <w:overflowPunct w:val="0"/>
        <w:autoSpaceDE w:val="0"/>
        <w:autoSpaceDN w:val="0"/>
        <w:adjustRightInd w:val="0"/>
        <w:jc w:val="center"/>
        <w:rPr>
          <w:b/>
          <w:bCs/>
          <w:iCs/>
          <w:kern w:val="28"/>
          <w:sz w:val="16"/>
          <w:szCs w:val="16"/>
        </w:rPr>
      </w:pPr>
    </w:p>
    <w:p w14:paraId="538B6E1F" w14:textId="77777777" w:rsidR="00B66118" w:rsidRDefault="00B66118" w:rsidP="00B66118">
      <w:pPr>
        <w:rPr>
          <w:bCs/>
          <w:iCs/>
          <w:kern w:val="28"/>
        </w:rPr>
      </w:pPr>
      <w:r w:rsidRPr="00B66118">
        <w:rPr>
          <w:bCs/>
          <w:iCs/>
          <w:kern w:val="28"/>
        </w:rPr>
        <w:t>The Baseball Board, along with the City of Oglesby, and the Oglesby Recreation Department have been working hard all year to continue to give our kids the program they deserve, at facilities that are the second to none. We continue to have good support from all parents worki</w:t>
      </w:r>
      <w:r>
        <w:rPr>
          <w:bCs/>
          <w:iCs/>
          <w:kern w:val="28"/>
        </w:rPr>
        <w:t xml:space="preserve">ng their required times in the </w:t>
      </w:r>
      <w:r w:rsidRPr="00B66118">
        <w:rPr>
          <w:bCs/>
          <w:iCs/>
          <w:kern w:val="28"/>
        </w:rPr>
        <w:t>concessio</w:t>
      </w:r>
      <w:r>
        <w:rPr>
          <w:bCs/>
          <w:iCs/>
          <w:kern w:val="28"/>
        </w:rPr>
        <w:t>n stand and helping with fundraisers</w:t>
      </w:r>
      <w:r w:rsidRPr="00B66118">
        <w:rPr>
          <w:bCs/>
          <w:iCs/>
          <w:kern w:val="28"/>
        </w:rPr>
        <w:t>, which enable us to keep our registration fees the lowest in the area. We are proud of our program, and even more proud of our kids.</w:t>
      </w:r>
    </w:p>
    <w:p w14:paraId="270C740E" w14:textId="77777777" w:rsidR="00B66118" w:rsidRPr="00B66118" w:rsidRDefault="00B66118" w:rsidP="00B66118"/>
    <w:p w14:paraId="23CCF9EE" w14:textId="6FA53EFE" w:rsidR="0095169A" w:rsidRDefault="0095169A" w:rsidP="00B66118">
      <w:r>
        <w:t>Registration for all boys and girls wishing to play Tee-Ball, and boys wishing to play Instructional League, Minor, Little, Junior, and Senior League for the 20</w:t>
      </w:r>
      <w:r w:rsidR="008E507C">
        <w:t>2</w:t>
      </w:r>
      <w:r w:rsidR="00E94217">
        <w:t>2</w:t>
      </w:r>
      <w:r>
        <w:t xml:space="preserve"> Baseball Season will be</w:t>
      </w:r>
      <w:r w:rsidR="008E507C">
        <w:t xml:space="preserve"> held online</w:t>
      </w:r>
    </w:p>
    <w:p w14:paraId="481197C2" w14:textId="77777777" w:rsidR="0095169A" w:rsidRPr="0095169A" w:rsidRDefault="0095169A" w:rsidP="0095169A">
      <w:pPr>
        <w:keepNext/>
        <w:widowControl w:val="0"/>
        <w:overflowPunct w:val="0"/>
        <w:autoSpaceDE w:val="0"/>
        <w:autoSpaceDN w:val="0"/>
        <w:adjustRightInd w:val="0"/>
        <w:jc w:val="center"/>
        <w:rPr>
          <w:b/>
          <w:bCs/>
          <w:kern w:val="28"/>
          <w:sz w:val="12"/>
          <w:szCs w:val="12"/>
          <w:u w:val="single"/>
        </w:rPr>
      </w:pPr>
    </w:p>
    <w:p w14:paraId="65F7CD62" w14:textId="77777777" w:rsidR="0095169A" w:rsidRPr="0095169A" w:rsidRDefault="0095169A" w:rsidP="0095169A">
      <w:pPr>
        <w:widowControl w:val="0"/>
        <w:overflowPunct w:val="0"/>
        <w:autoSpaceDE w:val="0"/>
        <w:autoSpaceDN w:val="0"/>
        <w:adjustRightInd w:val="0"/>
        <w:jc w:val="center"/>
        <w:rPr>
          <w:b/>
          <w:bCs/>
          <w:kern w:val="28"/>
          <w:u w:val="single"/>
        </w:rPr>
      </w:pPr>
      <w:r w:rsidRPr="0095169A">
        <w:rPr>
          <w:b/>
          <w:bCs/>
          <w:kern w:val="28"/>
          <w:u w:val="single"/>
        </w:rPr>
        <w:t>The leagues are divided by age as follows:</w:t>
      </w:r>
      <w:r w:rsidR="00B66118">
        <w:rPr>
          <w:b/>
          <w:bCs/>
          <w:kern w:val="28"/>
          <w:u w:val="single"/>
        </w:rPr>
        <w:t xml:space="preserve"> Please note that league cut off dates may be different this year.  It is important to use the Little League age chart when determining league age.</w:t>
      </w:r>
    </w:p>
    <w:p w14:paraId="6E8F159F" w14:textId="77777777" w:rsidR="0095169A" w:rsidRPr="0095169A" w:rsidRDefault="0095169A" w:rsidP="0095169A">
      <w:pPr>
        <w:widowControl w:val="0"/>
        <w:overflowPunct w:val="0"/>
        <w:autoSpaceDE w:val="0"/>
        <w:autoSpaceDN w:val="0"/>
        <w:adjustRightInd w:val="0"/>
        <w:jc w:val="center"/>
        <w:rPr>
          <w:b/>
          <w:bCs/>
          <w:kern w:val="28"/>
          <w:sz w:val="12"/>
          <w:szCs w:val="12"/>
          <w:u w:val="single"/>
        </w:rPr>
      </w:pPr>
    </w:p>
    <w:p w14:paraId="023D599F" w14:textId="60D2FC82" w:rsidR="0095169A" w:rsidRPr="0095169A" w:rsidRDefault="00B66118" w:rsidP="00B66118">
      <w:pPr>
        <w:widowControl w:val="0"/>
        <w:overflowPunct w:val="0"/>
        <w:autoSpaceDE w:val="0"/>
        <w:autoSpaceDN w:val="0"/>
        <w:adjustRightInd w:val="0"/>
        <w:ind w:firstLine="720"/>
        <w:rPr>
          <w:b/>
          <w:bCs/>
          <w:kern w:val="28"/>
          <w:sz w:val="20"/>
          <w:szCs w:val="20"/>
        </w:rPr>
      </w:pPr>
      <w:r>
        <w:rPr>
          <w:b/>
          <w:bCs/>
          <w:kern w:val="28"/>
          <w:sz w:val="20"/>
          <w:szCs w:val="20"/>
        </w:rPr>
        <w:t xml:space="preserve">     </w:t>
      </w:r>
      <w:r w:rsidR="0034161C">
        <w:rPr>
          <w:b/>
          <w:bCs/>
          <w:kern w:val="28"/>
          <w:sz w:val="20"/>
          <w:szCs w:val="20"/>
        </w:rPr>
        <w:t>AGE 5</w:t>
      </w:r>
      <w:r w:rsidR="003F0CF8">
        <w:rPr>
          <w:b/>
          <w:bCs/>
          <w:kern w:val="28"/>
          <w:sz w:val="20"/>
          <w:szCs w:val="20"/>
        </w:rPr>
        <w:t xml:space="preserve"> &amp; </w:t>
      </w:r>
      <w:r>
        <w:rPr>
          <w:b/>
          <w:bCs/>
          <w:kern w:val="28"/>
          <w:sz w:val="20"/>
          <w:szCs w:val="20"/>
        </w:rPr>
        <w:t xml:space="preserve">6 </w:t>
      </w:r>
      <w:r w:rsidR="0034161C">
        <w:rPr>
          <w:b/>
          <w:bCs/>
          <w:kern w:val="28"/>
          <w:sz w:val="20"/>
          <w:szCs w:val="20"/>
        </w:rPr>
        <w:tab/>
      </w:r>
      <w:r w:rsidR="0034161C">
        <w:rPr>
          <w:b/>
          <w:bCs/>
          <w:kern w:val="28"/>
          <w:sz w:val="20"/>
          <w:szCs w:val="20"/>
        </w:rPr>
        <w:tab/>
      </w:r>
      <w:r w:rsidR="0095169A" w:rsidRPr="0095169A">
        <w:rPr>
          <w:b/>
          <w:bCs/>
          <w:kern w:val="28"/>
          <w:sz w:val="20"/>
          <w:szCs w:val="20"/>
        </w:rPr>
        <w:t xml:space="preserve">                              T-BALL </w:t>
      </w:r>
      <w:r w:rsidR="009E129B">
        <w:rPr>
          <w:b/>
          <w:bCs/>
          <w:kern w:val="28"/>
          <w:sz w:val="20"/>
          <w:szCs w:val="20"/>
        </w:rPr>
        <w:t xml:space="preserve">                             $</w:t>
      </w:r>
      <w:r w:rsidR="00E94217">
        <w:rPr>
          <w:b/>
          <w:bCs/>
          <w:kern w:val="28"/>
          <w:sz w:val="20"/>
          <w:szCs w:val="20"/>
        </w:rPr>
        <w:t>80</w:t>
      </w:r>
    </w:p>
    <w:p w14:paraId="06A3C8C3" w14:textId="448E591E" w:rsidR="0095169A" w:rsidRPr="0095169A" w:rsidRDefault="00B66118" w:rsidP="00B66118">
      <w:pPr>
        <w:widowControl w:val="0"/>
        <w:overflowPunct w:val="0"/>
        <w:autoSpaceDE w:val="0"/>
        <w:autoSpaceDN w:val="0"/>
        <w:adjustRightInd w:val="0"/>
        <w:ind w:firstLine="720"/>
        <w:rPr>
          <w:b/>
          <w:bCs/>
          <w:kern w:val="28"/>
          <w:sz w:val="20"/>
          <w:szCs w:val="20"/>
        </w:rPr>
      </w:pPr>
      <w:r>
        <w:rPr>
          <w:b/>
          <w:bCs/>
          <w:kern w:val="28"/>
          <w:sz w:val="20"/>
          <w:szCs w:val="20"/>
        </w:rPr>
        <w:t xml:space="preserve">     </w:t>
      </w:r>
      <w:r w:rsidR="0034161C">
        <w:rPr>
          <w:b/>
          <w:bCs/>
          <w:kern w:val="28"/>
          <w:sz w:val="20"/>
          <w:szCs w:val="20"/>
        </w:rPr>
        <w:t>AGE 7</w:t>
      </w:r>
      <w:r w:rsidR="003F0CF8">
        <w:rPr>
          <w:b/>
          <w:bCs/>
          <w:kern w:val="28"/>
          <w:sz w:val="20"/>
          <w:szCs w:val="20"/>
        </w:rPr>
        <w:t xml:space="preserve"> &amp; </w:t>
      </w:r>
      <w:r>
        <w:rPr>
          <w:b/>
          <w:bCs/>
          <w:kern w:val="28"/>
          <w:sz w:val="20"/>
          <w:szCs w:val="20"/>
        </w:rPr>
        <w:t xml:space="preserve">8 </w:t>
      </w:r>
      <w:r w:rsidR="0034161C">
        <w:rPr>
          <w:b/>
          <w:bCs/>
          <w:kern w:val="28"/>
          <w:sz w:val="20"/>
          <w:szCs w:val="20"/>
        </w:rPr>
        <w:tab/>
      </w:r>
      <w:r w:rsidR="0034161C">
        <w:rPr>
          <w:b/>
          <w:bCs/>
          <w:kern w:val="28"/>
          <w:sz w:val="20"/>
          <w:szCs w:val="20"/>
        </w:rPr>
        <w:tab/>
      </w:r>
      <w:r w:rsidR="0034161C">
        <w:rPr>
          <w:b/>
          <w:bCs/>
          <w:kern w:val="28"/>
          <w:sz w:val="20"/>
          <w:szCs w:val="20"/>
        </w:rPr>
        <w:tab/>
      </w:r>
      <w:r w:rsidR="0095169A" w:rsidRPr="0095169A">
        <w:rPr>
          <w:b/>
          <w:bCs/>
          <w:kern w:val="28"/>
          <w:sz w:val="20"/>
          <w:szCs w:val="20"/>
        </w:rPr>
        <w:t xml:space="preserve">        INS</w:t>
      </w:r>
      <w:r w:rsidR="00CF5AEC">
        <w:rPr>
          <w:b/>
          <w:bCs/>
          <w:kern w:val="28"/>
          <w:sz w:val="20"/>
          <w:szCs w:val="20"/>
        </w:rPr>
        <w:t>TRUCTIONAL                   $</w:t>
      </w:r>
      <w:r w:rsidR="00E94217">
        <w:rPr>
          <w:b/>
          <w:bCs/>
          <w:kern w:val="28"/>
          <w:sz w:val="20"/>
          <w:szCs w:val="20"/>
        </w:rPr>
        <w:t>105</w:t>
      </w:r>
    </w:p>
    <w:p w14:paraId="54598375" w14:textId="5FA14486" w:rsidR="0095169A" w:rsidRPr="0095169A" w:rsidRDefault="00B66118" w:rsidP="00B66118">
      <w:pPr>
        <w:widowControl w:val="0"/>
        <w:overflowPunct w:val="0"/>
        <w:autoSpaceDE w:val="0"/>
        <w:autoSpaceDN w:val="0"/>
        <w:adjustRightInd w:val="0"/>
        <w:ind w:firstLine="720"/>
        <w:rPr>
          <w:b/>
          <w:bCs/>
          <w:kern w:val="28"/>
          <w:sz w:val="20"/>
          <w:szCs w:val="20"/>
        </w:rPr>
      </w:pPr>
      <w:r>
        <w:rPr>
          <w:b/>
          <w:bCs/>
          <w:kern w:val="28"/>
          <w:sz w:val="20"/>
          <w:szCs w:val="20"/>
        </w:rPr>
        <w:t xml:space="preserve">     </w:t>
      </w:r>
      <w:r w:rsidR="0034161C">
        <w:rPr>
          <w:b/>
          <w:bCs/>
          <w:kern w:val="28"/>
          <w:sz w:val="20"/>
          <w:szCs w:val="20"/>
        </w:rPr>
        <w:t>AGE 9</w:t>
      </w:r>
      <w:r w:rsidR="003F0CF8">
        <w:rPr>
          <w:b/>
          <w:bCs/>
          <w:kern w:val="28"/>
          <w:sz w:val="20"/>
          <w:szCs w:val="20"/>
        </w:rPr>
        <w:t xml:space="preserve"> &amp; </w:t>
      </w:r>
      <w:r>
        <w:rPr>
          <w:b/>
          <w:bCs/>
          <w:kern w:val="28"/>
          <w:sz w:val="20"/>
          <w:szCs w:val="20"/>
        </w:rPr>
        <w:t xml:space="preserve">10 </w:t>
      </w:r>
      <w:r w:rsidR="0034161C">
        <w:rPr>
          <w:b/>
          <w:bCs/>
          <w:kern w:val="28"/>
          <w:sz w:val="20"/>
          <w:szCs w:val="20"/>
        </w:rPr>
        <w:tab/>
      </w:r>
      <w:r w:rsidR="0034161C">
        <w:rPr>
          <w:b/>
          <w:bCs/>
          <w:kern w:val="28"/>
          <w:sz w:val="20"/>
          <w:szCs w:val="20"/>
        </w:rPr>
        <w:tab/>
      </w:r>
      <w:r w:rsidR="0095169A" w:rsidRPr="0095169A">
        <w:rPr>
          <w:b/>
          <w:bCs/>
          <w:kern w:val="28"/>
          <w:sz w:val="20"/>
          <w:szCs w:val="20"/>
        </w:rPr>
        <w:t xml:space="preserve">                               MIN</w:t>
      </w:r>
      <w:r w:rsidR="0095169A">
        <w:rPr>
          <w:b/>
          <w:bCs/>
          <w:kern w:val="28"/>
          <w:sz w:val="20"/>
          <w:szCs w:val="20"/>
        </w:rPr>
        <w:t xml:space="preserve">OR                              </w:t>
      </w:r>
      <w:r w:rsidR="00CF5AEC">
        <w:rPr>
          <w:b/>
          <w:bCs/>
          <w:kern w:val="28"/>
          <w:sz w:val="20"/>
          <w:szCs w:val="20"/>
        </w:rPr>
        <w:t>$</w:t>
      </w:r>
      <w:r w:rsidR="00E94217">
        <w:rPr>
          <w:b/>
          <w:bCs/>
          <w:kern w:val="28"/>
          <w:sz w:val="20"/>
          <w:szCs w:val="20"/>
        </w:rPr>
        <w:t>105</w:t>
      </w:r>
    </w:p>
    <w:p w14:paraId="09150D31" w14:textId="77A12FA7" w:rsidR="0095169A" w:rsidRPr="0095169A" w:rsidRDefault="00B66118" w:rsidP="00B66118">
      <w:pPr>
        <w:widowControl w:val="0"/>
        <w:overflowPunct w:val="0"/>
        <w:autoSpaceDE w:val="0"/>
        <w:autoSpaceDN w:val="0"/>
        <w:adjustRightInd w:val="0"/>
        <w:ind w:left="720"/>
        <w:rPr>
          <w:b/>
          <w:bCs/>
          <w:kern w:val="28"/>
          <w:sz w:val="20"/>
          <w:szCs w:val="20"/>
        </w:rPr>
      </w:pPr>
      <w:r>
        <w:rPr>
          <w:b/>
          <w:bCs/>
          <w:kern w:val="28"/>
          <w:sz w:val="20"/>
          <w:szCs w:val="20"/>
        </w:rPr>
        <w:t xml:space="preserve">     </w:t>
      </w:r>
      <w:r w:rsidR="0034161C">
        <w:rPr>
          <w:b/>
          <w:bCs/>
          <w:kern w:val="28"/>
          <w:sz w:val="20"/>
          <w:szCs w:val="20"/>
        </w:rPr>
        <w:t>AGE 11</w:t>
      </w:r>
      <w:r w:rsidR="003F0CF8">
        <w:rPr>
          <w:b/>
          <w:bCs/>
          <w:kern w:val="28"/>
          <w:sz w:val="20"/>
          <w:szCs w:val="20"/>
        </w:rPr>
        <w:t xml:space="preserve"> &amp; </w:t>
      </w:r>
      <w:r>
        <w:rPr>
          <w:b/>
          <w:bCs/>
          <w:kern w:val="28"/>
          <w:sz w:val="20"/>
          <w:szCs w:val="20"/>
        </w:rPr>
        <w:t xml:space="preserve">12 </w:t>
      </w:r>
      <w:r w:rsidR="0034161C">
        <w:rPr>
          <w:b/>
          <w:bCs/>
          <w:kern w:val="28"/>
          <w:sz w:val="20"/>
          <w:szCs w:val="20"/>
        </w:rPr>
        <w:tab/>
      </w:r>
      <w:r w:rsidR="0034161C">
        <w:rPr>
          <w:b/>
          <w:bCs/>
          <w:kern w:val="28"/>
          <w:sz w:val="20"/>
          <w:szCs w:val="20"/>
        </w:rPr>
        <w:tab/>
      </w:r>
      <w:r w:rsidR="0095169A" w:rsidRPr="0095169A">
        <w:rPr>
          <w:b/>
          <w:bCs/>
          <w:kern w:val="28"/>
          <w:sz w:val="20"/>
          <w:szCs w:val="20"/>
        </w:rPr>
        <w:t xml:space="preserve">                 LITT</w:t>
      </w:r>
      <w:r w:rsidR="0095169A">
        <w:rPr>
          <w:b/>
          <w:bCs/>
          <w:kern w:val="28"/>
          <w:sz w:val="20"/>
          <w:szCs w:val="20"/>
        </w:rPr>
        <w:t xml:space="preserve">LE                             </w:t>
      </w:r>
      <w:r w:rsidR="0095169A" w:rsidRPr="0095169A">
        <w:rPr>
          <w:b/>
          <w:bCs/>
          <w:kern w:val="28"/>
          <w:sz w:val="20"/>
          <w:szCs w:val="20"/>
        </w:rPr>
        <w:t>$</w:t>
      </w:r>
      <w:r w:rsidR="00E94217">
        <w:rPr>
          <w:b/>
          <w:bCs/>
          <w:kern w:val="28"/>
          <w:sz w:val="20"/>
          <w:szCs w:val="20"/>
        </w:rPr>
        <w:t>105</w:t>
      </w:r>
    </w:p>
    <w:p w14:paraId="07A7D85C" w14:textId="46D0D413" w:rsidR="0095169A" w:rsidRPr="0095169A" w:rsidRDefault="00B66118" w:rsidP="00B66118">
      <w:pPr>
        <w:widowControl w:val="0"/>
        <w:overflowPunct w:val="0"/>
        <w:autoSpaceDE w:val="0"/>
        <w:autoSpaceDN w:val="0"/>
        <w:adjustRightInd w:val="0"/>
        <w:ind w:firstLine="720"/>
        <w:rPr>
          <w:b/>
          <w:bCs/>
          <w:kern w:val="28"/>
          <w:sz w:val="20"/>
          <w:szCs w:val="20"/>
        </w:rPr>
      </w:pPr>
      <w:r>
        <w:rPr>
          <w:b/>
          <w:bCs/>
          <w:kern w:val="28"/>
          <w:sz w:val="20"/>
          <w:szCs w:val="20"/>
        </w:rPr>
        <w:t xml:space="preserve">     </w:t>
      </w:r>
      <w:r w:rsidR="0034161C">
        <w:rPr>
          <w:b/>
          <w:bCs/>
          <w:kern w:val="28"/>
          <w:sz w:val="20"/>
          <w:szCs w:val="20"/>
        </w:rPr>
        <w:t>AGE 13</w:t>
      </w:r>
      <w:r w:rsidR="003F0CF8">
        <w:rPr>
          <w:b/>
          <w:bCs/>
          <w:kern w:val="28"/>
          <w:sz w:val="20"/>
          <w:szCs w:val="20"/>
        </w:rPr>
        <w:t xml:space="preserve"> &amp; </w:t>
      </w:r>
      <w:r>
        <w:rPr>
          <w:b/>
          <w:bCs/>
          <w:kern w:val="28"/>
          <w:sz w:val="20"/>
          <w:szCs w:val="20"/>
        </w:rPr>
        <w:t xml:space="preserve">14 </w:t>
      </w:r>
      <w:r w:rsidR="0034161C">
        <w:rPr>
          <w:b/>
          <w:bCs/>
          <w:kern w:val="28"/>
          <w:sz w:val="20"/>
          <w:szCs w:val="20"/>
        </w:rPr>
        <w:tab/>
      </w:r>
      <w:r w:rsidR="0095169A" w:rsidRPr="0095169A">
        <w:rPr>
          <w:b/>
          <w:bCs/>
          <w:kern w:val="28"/>
          <w:sz w:val="20"/>
          <w:szCs w:val="20"/>
        </w:rPr>
        <w:t xml:space="preserve">                              JUNIOR                             </w:t>
      </w:r>
      <w:r w:rsidR="0095169A">
        <w:rPr>
          <w:b/>
          <w:bCs/>
          <w:kern w:val="28"/>
          <w:sz w:val="20"/>
          <w:szCs w:val="20"/>
        </w:rPr>
        <w:t xml:space="preserve"> </w:t>
      </w:r>
      <w:r>
        <w:rPr>
          <w:b/>
          <w:bCs/>
          <w:kern w:val="28"/>
          <w:sz w:val="20"/>
          <w:szCs w:val="20"/>
        </w:rPr>
        <w:t>$105</w:t>
      </w:r>
    </w:p>
    <w:p w14:paraId="4D2406CE" w14:textId="2F709C7E" w:rsidR="0095169A" w:rsidRDefault="00B66118" w:rsidP="00B66118">
      <w:pPr>
        <w:widowControl w:val="0"/>
        <w:overflowPunct w:val="0"/>
        <w:autoSpaceDE w:val="0"/>
        <w:autoSpaceDN w:val="0"/>
        <w:adjustRightInd w:val="0"/>
        <w:ind w:firstLine="720"/>
        <w:rPr>
          <w:b/>
          <w:bCs/>
          <w:kern w:val="28"/>
          <w:sz w:val="20"/>
          <w:szCs w:val="20"/>
        </w:rPr>
      </w:pPr>
      <w:r>
        <w:rPr>
          <w:b/>
          <w:bCs/>
          <w:kern w:val="28"/>
          <w:sz w:val="20"/>
          <w:szCs w:val="20"/>
        </w:rPr>
        <w:t xml:space="preserve">     </w:t>
      </w:r>
      <w:r w:rsidR="0034161C">
        <w:rPr>
          <w:b/>
          <w:bCs/>
          <w:kern w:val="28"/>
          <w:sz w:val="20"/>
          <w:szCs w:val="20"/>
        </w:rPr>
        <w:t>AGE 15</w:t>
      </w:r>
      <w:r w:rsidR="003F0CF8">
        <w:rPr>
          <w:b/>
          <w:bCs/>
          <w:kern w:val="28"/>
          <w:sz w:val="20"/>
          <w:szCs w:val="20"/>
        </w:rPr>
        <w:t xml:space="preserve"> &amp; </w:t>
      </w:r>
      <w:r>
        <w:rPr>
          <w:b/>
          <w:bCs/>
          <w:kern w:val="28"/>
          <w:sz w:val="20"/>
          <w:szCs w:val="20"/>
        </w:rPr>
        <w:t xml:space="preserve">16 </w:t>
      </w:r>
      <w:r w:rsidR="0034161C">
        <w:rPr>
          <w:b/>
          <w:bCs/>
          <w:kern w:val="28"/>
          <w:sz w:val="20"/>
          <w:szCs w:val="20"/>
        </w:rPr>
        <w:tab/>
      </w:r>
      <w:r w:rsidR="0095169A" w:rsidRPr="0095169A">
        <w:rPr>
          <w:b/>
          <w:bCs/>
          <w:kern w:val="28"/>
          <w:sz w:val="20"/>
          <w:szCs w:val="20"/>
        </w:rPr>
        <w:t xml:space="preserve">                              SENIOR                             </w:t>
      </w:r>
      <w:r w:rsidR="0095169A">
        <w:rPr>
          <w:b/>
          <w:bCs/>
          <w:kern w:val="28"/>
          <w:sz w:val="20"/>
          <w:szCs w:val="20"/>
        </w:rPr>
        <w:t xml:space="preserve"> </w:t>
      </w:r>
      <w:r>
        <w:rPr>
          <w:b/>
          <w:bCs/>
          <w:kern w:val="28"/>
          <w:sz w:val="20"/>
          <w:szCs w:val="20"/>
        </w:rPr>
        <w:t>$105</w:t>
      </w:r>
    </w:p>
    <w:p w14:paraId="7A25EE50" w14:textId="77777777" w:rsidR="006B3B48" w:rsidRPr="006B3B48" w:rsidRDefault="006B3B48" w:rsidP="0095169A">
      <w:pPr>
        <w:widowControl w:val="0"/>
        <w:overflowPunct w:val="0"/>
        <w:autoSpaceDE w:val="0"/>
        <w:autoSpaceDN w:val="0"/>
        <w:adjustRightInd w:val="0"/>
        <w:jc w:val="center"/>
        <w:rPr>
          <w:kern w:val="28"/>
          <w:sz w:val="16"/>
          <w:szCs w:val="16"/>
        </w:rPr>
      </w:pPr>
    </w:p>
    <w:p w14:paraId="1C347F55" w14:textId="77777777" w:rsidR="00EF6C4E" w:rsidRDefault="0095169A" w:rsidP="00A66837">
      <w:pPr>
        <w:widowControl w:val="0"/>
        <w:overflowPunct w:val="0"/>
        <w:autoSpaceDE w:val="0"/>
        <w:autoSpaceDN w:val="0"/>
        <w:adjustRightInd w:val="0"/>
        <w:ind w:left="1440" w:firstLine="720"/>
        <w:rPr>
          <w:b/>
          <w:bCs/>
          <w:kern w:val="28"/>
          <w:sz w:val="28"/>
          <w:szCs w:val="28"/>
        </w:rPr>
      </w:pPr>
      <w:r w:rsidRPr="0095169A">
        <w:rPr>
          <w:b/>
          <w:bCs/>
          <w:kern w:val="28"/>
          <w:sz w:val="28"/>
          <w:szCs w:val="28"/>
        </w:rPr>
        <w:t xml:space="preserve">A $15.00 Late Fee Will Be Applied After February </w:t>
      </w:r>
      <w:r w:rsidR="00DF42F0">
        <w:rPr>
          <w:b/>
          <w:bCs/>
          <w:kern w:val="28"/>
          <w:sz w:val="28"/>
          <w:szCs w:val="28"/>
        </w:rPr>
        <w:t>28</w:t>
      </w:r>
      <w:r w:rsidRPr="0095169A">
        <w:rPr>
          <w:b/>
          <w:bCs/>
          <w:kern w:val="28"/>
          <w:sz w:val="28"/>
          <w:szCs w:val="28"/>
        </w:rPr>
        <w:t>th!!</w:t>
      </w:r>
    </w:p>
    <w:p w14:paraId="2505948E" w14:textId="70C22813" w:rsidR="0095169A" w:rsidRPr="00990EF0" w:rsidRDefault="0095169A" w:rsidP="00A66837">
      <w:pPr>
        <w:widowControl w:val="0"/>
        <w:overflowPunct w:val="0"/>
        <w:autoSpaceDE w:val="0"/>
        <w:autoSpaceDN w:val="0"/>
        <w:adjustRightInd w:val="0"/>
        <w:jc w:val="center"/>
        <w:rPr>
          <w:b/>
          <w:bCs/>
          <w:kern w:val="28"/>
          <w:sz w:val="36"/>
          <w:szCs w:val="36"/>
        </w:rPr>
      </w:pPr>
      <w:r w:rsidRPr="00990EF0">
        <w:rPr>
          <w:b/>
          <w:bCs/>
          <w:kern w:val="28"/>
          <w:sz w:val="40"/>
          <w:szCs w:val="40"/>
          <w:u w:val="single"/>
        </w:rPr>
        <w:t>There will be No Sign-ups after March 1</w:t>
      </w:r>
      <w:r w:rsidR="00805EE9">
        <w:rPr>
          <w:b/>
          <w:bCs/>
          <w:kern w:val="28"/>
          <w:sz w:val="40"/>
          <w:szCs w:val="40"/>
          <w:u w:val="single"/>
        </w:rPr>
        <w:t>3</w:t>
      </w:r>
      <w:r w:rsidR="00000F48">
        <w:rPr>
          <w:b/>
          <w:bCs/>
          <w:kern w:val="28"/>
          <w:sz w:val="40"/>
          <w:szCs w:val="40"/>
          <w:u w:val="single"/>
        </w:rPr>
        <w:t>th</w:t>
      </w:r>
      <w:r w:rsidRPr="00990EF0">
        <w:rPr>
          <w:b/>
          <w:bCs/>
          <w:kern w:val="28"/>
          <w:sz w:val="40"/>
          <w:szCs w:val="40"/>
          <w:u w:val="single"/>
        </w:rPr>
        <w:t>!!</w:t>
      </w:r>
    </w:p>
    <w:p w14:paraId="6220D9A9" w14:textId="77777777" w:rsidR="0095169A" w:rsidRPr="0095169A" w:rsidRDefault="0095169A" w:rsidP="0095169A">
      <w:pPr>
        <w:widowControl w:val="0"/>
        <w:overflowPunct w:val="0"/>
        <w:autoSpaceDE w:val="0"/>
        <w:autoSpaceDN w:val="0"/>
        <w:adjustRightInd w:val="0"/>
        <w:jc w:val="center"/>
        <w:rPr>
          <w:b/>
          <w:bCs/>
          <w:kern w:val="28"/>
          <w:sz w:val="12"/>
          <w:szCs w:val="12"/>
        </w:rPr>
      </w:pPr>
    </w:p>
    <w:p w14:paraId="214B0C93" w14:textId="5DC10FCD" w:rsidR="0095169A" w:rsidRPr="0095169A" w:rsidRDefault="0095169A" w:rsidP="0095169A">
      <w:pPr>
        <w:widowControl w:val="0"/>
        <w:overflowPunct w:val="0"/>
        <w:autoSpaceDE w:val="0"/>
        <w:autoSpaceDN w:val="0"/>
        <w:adjustRightInd w:val="0"/>
        <w:rPr>
          <w:b/>
          <w:bCs/>
          <w:kern w:val="28"/>
        </w:rPr>
      </w:pPr>
      <w:r w:rsidRPr="0095169A">
        <w:rPr>
          <w:b/>
          <w:bCs/>
          <w:kern w:val="28"/>
        </w:rPr>
        <w:t>T-BALL will be the only mixed Boys and Girls league</w:t>
      </w:r>
      <w:r w:rsidR="004D3DB7">
        <w:rPr>
          <w:b/>
          <w:bCs/>
          <w:kern w:val="28"/>
        </w:rPr>
        <w:t xml:space="preserve"> and all games will be played in Oglesby</w:t>
      </w:r>
      <w:r w:rsidRPr="0095169A">
        <w:rPr>
          <w:b/>
          <w:bCs/>
          <w:kern w:val="28"/>
        </w:rPr>
        <w:t xml:space="preserve">. All other leagues will travel to Peru, </w:t>
      </w:r>
      <w:r w:rsidR="00BC631B" w:rsidRPr="0095169A">
        <w:rPr>
          <w:b/>
          <w:bCs/>
          <w:kern w:val="28"/>
        </w:rPr>
        <w:t>LaSalle,</w:t>
      </w:r>
      <w:r w:rsidR="005332BD">
        <w:rPr>
          <w:b/>
          <w:bCs/>
          <w:kern w:val="28"/>
        </w:rPr>
        <w:t xml:space="preserve"> and </w:t>
      </w:r>
      <w:r w:rsidR="00BC631B">
        <w:rPr>
          <w:b/>
          <w:bCs/>
          <w:kern w:val="28"/>
        </w:rPr>
        <w:t>Utica</w:t>
      </w:r>
      <w:r w:rsidR="005332BD">
        <w:rPr>
          <w:b/>
          <w:bCs/>
          <w:kern w:val="28"/>
        </w:rPr>
        <w:t>.</w:t>
      </w:r>
      <w:r w:rsidRPr="0095169A">
        <w:rPr>
          <w:b/>
          <w:bCs/>
          <w:kern w:val="28"/>
        </w:rPr>
        <w:t xml:space="preserve"> </w:t>
      </w:r>
      <w:r w:rsidR="00BC631B">
        <w:rPr>
          <w:b/>
          <w:bCs/>
          <w:kern w:val="28"/>
        </w:rPr>
        <w:t xml:space="preserve"> </w:t>
      </w:r>
      <w:r w:rsidRPr="0095169A">
        <w:rPr>
          <w:b/>
          <w:bCs/>
          <w:kern w:val="28"/>
        </w:rPr>
        <w:t xml:space="preserve"> Parents are responsible for their child’s transportation to and from games.</w:t>
      </w:r>
    </w:p>
    <w:p w14:paraId="572E379F" w14:textId="77777777" w:rsidR="0095169A" w:rsidRPr="0095169A" w:rsidRDefault="0095169A" w:rsidP="0095169A">
      <w:pPr>
        <w:widowControl w:val="0"/>
        <w:overflowPunct w:val="0"/>
        <w:autoSpaceDE w:val="0"/>
        <w:autoSpaceDN w:val="0"/>
        <w:adjustRightInd w:val="0"/>
        <w:rPr>
          <w:b/>
          <w:bCs/>
          <w:kern w:val="28"/>
          <w:sz w:val="12"/>
          <w:szCs w:val="12"/>
        </w:rPr>
      </w:pPr>
      <w:r w:rsidRPr="0095169A">
        <w:rPr>
          <w:b/>
          <w:bCs/>
          <w:kern w:val="28"/>
        </w:rPr>
        <w:t xml:space="preserve">  </w:t>
      </w:r>
    </w:p>
    <w:p w14:paraId="2318AEE6" w14:textId="4C6851F5" w:rsidR="0095169A" w:rsidRPr="0095169A" w:rsidRDefault="0095169A" w:rsidP="0095169A">
      <w:pPr>
        <w:widowControl w:val="0"/>
        <w:overflowPunct w:val="0"/>
        <w:autoSpaceDE w:val="0"/>
        <w:autoSpaceDN w:val="0"/>
        <w:adjustRightInd w:val="0"/>
        <w:rPr>
          <w:kern w:val="28"/>
        </w:rPr>
      </w:pPr>
      <w:r w:rsidRPr="0095169A">
        <w:rPr>
          <w:kern w:val="28"/>
        </w:rPr>
        <w:t>Oglesby Boys Baseball will also be conducting its annual fundraiser in conjunction with registration</w:t>
      </w:r>
      <w:r w:rsidR="00BC631B">
        <w:rPr>
          <w:kern w:val="28"/>
        </w:rPr>
        <w:t>.</w:t>
      </w:r>
      <w:r w:rsidRPr="0095169A">
        <w:rPr>
          <w:kern w:val="28"/>
        </w:rPr>
        <w:t xml:space="preserve"> Children in T-Ball through Little League will </w:t>
      </w:r>
      <w:r w:rsidR="00B66118">
        <w:rPr>
          <w:kern w:val="28"/>
        </w:rPr>
        <w:t>be required to purchase 10 Hy-Vee coupon books for $50 at the time of registration.  The books may be sold for $5 each.  Any money collected is yours to keep.  If you do not choose to sell the books you may keep them for personal use (the first coupon alone is valued at $5).</w:t>
      </w:r>
      <w:r w:rsidRPr="0095169A">
        <w:rPr>
          <w:kern w:val="28"/>
        </w:rPr>
        <w:t xml:space="preserve"> </w:t>
      </w:r>
      <w:r w:rsidR="00B66118">
        <w:rPr>
          <w:kern w:val="28"/>
        </w:rPr>
        <w:t xml:space="preserve">  Either way, the purpose of the books is to red</w:t>
      </w:r>
      <w:r w:rsidR="00E51D12">
        <w:rPr>
          <w:kern w:val="28"/>
        </w:rPr>
        <w:t>uce your registration cost dras</w:t>
      </w:r>
      <w:r w:rsidR="00B66118">
        <w:rPr>
          <w:kern w:val="28"/>
        </w:rPr>
        <w:t>tically.</w:t>
      </w:r>
    </w:p>
    <w:p w14:paraId="04FA62C2" w14:textId="77777777" w:rsidR="0095169A" w:rsidRPr="0095169A" w:rsidRDefault="0095169A" w:rsidP="0095169A">
      <w:pPr>
        <w:widowControl w:val="0"/>
        <w:overflowPunct w:val="0"/>
        <w:autoSpaceDE w:val="0"/>
        <w:autoSpaceDN w:val="0"/>
        <w:adjustRightInd w:val="0"/>
        <w:rPr>
          <w:b/>
          <w:bCs/>
          <w:kern w:val="28"/>
          <w:sz w:val="12"/>
          <w:szCs w:val="12"/>
        </w:rPr>
      </w:pPr>
    </w:p>
    <w:p w14:paraId="0D5927A5" w14:textId="77777777" w:rsidR="00990EF0" w:rsidRPr="00990EF0" w:rsidRDefault="00990EF0" w:rsidP="00990EF0">
      <w:pPr>
        <w:rPr>
          <w:b/>
          <w:bCs/>
          <w:kern w:val="28"/>
        </w:rPr>
      </w:pPr>
    </w:p>
    <w:p w14:paraId="3052956C" w14:textId="77777777" w:rsidR="00AE361A" w:rsidRDefault="00990EF0" w:rsidP="00990EF0">
      <w:pPr>
        <w:widowControl w:val="0"/>
        <w:overflowPunct w:val="0"/>
        <w:autoSpaceDE w:val="0"/>
        <w:autoSpaceDN w:val="0"/>
        <w:adjustRightInd w:val="0"/>
        <w:rPr>
          <w:bCs/>
          <w:kern w:val="28"/>
        </w:rPr>
      </w:pPr>
      <w:r w:rsidRPr="00990EF0">
        <w:rPr>
          <w:bCs/>
          <w:kern w:val="28"/>
        </w:rPr>
        <w:t>Our website,</w:t>
      </w:r>
      <w:r w:rsidRPr="00990EF0">
        <w:rPr>
          <w:b/>
          <w:bCs/>
          <w:kern w:val="28"/>
        </w:rPr>
        <w:t xml:space="preserve"> </w:t>
      </w:r>
      <w:r w:rsidRPr="00BC631B">
        <w:rPr>
          <w:b/>
          <w:bCs/>
          <w:kern w:val="28"/>
          <w:sz w:val="20"/>
          <w:szCs w:val="20"/>
          <w:u w:val="single"/>
        </w:rPr>
        <w:t>OGLESBYBASEBALL.COM</w:t>
      </w:r>
      <w:r w:rsidRPr="00990EF0">
        <w:rPr>
          <w:b/>
          <w:bCs/>
          <w:kern w:val="28"/>
          <w:sz w:val="20"/>
          <w:szCs w:val="20"/>
        </w:rPr>
        <w:t xml:space="preserve"> </w:t>
      </w:r>
      <w:r w:rsidR="00AE361A">
        <w:rPr>
          <w:bCs/>
          <w:kern w:val="28"/>
        </w:rPr>
        <w:t xml:space="preserve">is where you can go to download applications and forms and also view general information.  </w:t>
      </w:r>
    </w:p>
    <w:p w14:paraId="1F4EC51E" w14:textId="77777777" w:rsidR="008E507C" w:rsidRDefault="008E507C" w:rsidP="00990EF0">
      <w:pPr>
        <w:widowControl w:val="0"/>
        <w:overflowPunct w:val="0"/>
        <w:autoSpaceDE w:val="0"/>
        <w:autoSpaceDN w:val="0"/>
        <w:adjustRightInd w:val="0"/>
        <w:rPr>
          <w:bCs/>
          <w:kern w:val="28"/>
        </w:rPr>
      </w:pPr>
    </w:p>
    <w:p w14:paraId="5509AC42" w14:textId="0B531101" w:rsidR="00990EF0" w:rsidRDefault="00AE361A" w:rsidP="00990EF0">
      <w:pPr>
        <w:widowControl w:val="0"/>
        <w:overflowPunct w:val="0"/>
        <w:autoSpaceDE w:val="0"/>
        <w:autoSpaceDN w:val="0"/>
        <w:adjustRightInd w:val="0"/>
        <w:rPr>
          <w:bCs/>
          <w:kern w:val="28"/>
        </w:rPr>
      </w:pPr>
      <w:r>
        <w:rPr>
          <w:bCs/>
          <w:kern w:val="28"/>
        </w:rPr>
        <w:t>Oglesby Boys Baseball now has a Facebook page.  Please like and follow us to receive important updates and other information throughout the year.</w:t>
      </w:r>
    </w:p>
    <w:p w14:paraId="6F2245A7" w14:textId="77777777" w:rsidR="00BC631B" w:rsidRPr="00990EF0" w:rsidRDefault="00BC631B" w:rsidP="00990EF0">
      <w:pPr>
        <w:widowControl w:val="0"/>
        <w:overflowPunct w:val="0"/>
        <w:autoSpaceDE w:val="0"/>
        <w:autoSpaceDN w:val="0"/>
        <w:adjustRightInd w:val="0"/>
        <w:rPr>
          <w:bCs/>
          <w:kern w:val="28"/>
        </w:rPr>
      </w:pPr>
    </w:p>
    <w:p w14:paraId="10D7042B" w14:textId="42F8805B" w:rsidR="006B3B48" w:rsidRPr="006B3B48" w:rsidRDefault="008E507C" w:rsidP="006B3B48">
      <w:pPr>
        <w:widowControl w:val="0"/>
        <w:overflowPunct w:val="0"/>
        <w:autoSpaceDE w:val="0"/>
        <w:autoSpaceDN w:val="0"/>
        <w:adjustRightInd w:val="0"/>
        <w:rPr>
          <w:b/>
          <w:bCs/>
          <w:kern w:val="28"/>
        </w:rPr>
      </w:pPr>
      <w:r>
        <w:rPr>
          <w:b/>
          <w:bCs/>
          <w:kern w:val="28"/>
        </w:rPr>
        <w:t xml:space="preserve">If you are unable to do online registration </w:t>
      </w:r>
      <w:r w:rsidR="00B57162">
        <w:rPr>
          <w:b/>
          <w:bCs/>
          <w:kern w:val="28"/>
        </w:rPr>
        <w:t>you can mail your registration form and total</w:t>
      </w:r>
      <w:r w:rsidR="006B3B48" w:rsidRPr="006B3B48">
        <w:rPr>
          <w:b/>
          <w:bCs/>
          <w:kern w:val="28"/>
        </w:rPr>
        <w:t xml:space="preserve"> fee to: Oglesby Baseball, P.O. Box 135, Oglesby IL</w:t>
      </w:r>
      <w:r w:rsidR="00B57162">
        <w:rPr>
          <w:b/>
          <w:bCs/>
          <w:kern w:val="28"/>
        </w:rPr>
        <w:t>, 61348.</w:t>
      </w:r>
      <w:r w:rsidR="006B3B48" w:rsidRPr="006B3B48">
        <w:rPr>
          <w:b/>
          <w:bCs/>
          <w:kern w:val="28"/>
        </w:rPr>
        <w:t xml:space="preserve"> Please make checks payable to Oglesby Baseball.</w:t>
      </w:r>
    </w:p>
    <w:p w14:paraId="23C799B3" w14:textId="77777777" w:rsidR="006B3B48" w:rsidRPr="006B3B48" w:rsidRDefault="006B3B48" w:rsidP="006B3B48">
      <w:pPr>
        <w:widowControl w:val="0"/>
        <w:overflowPunct w:val="0"/>
        <w:autoSpaceDE w:val="0"/>
        <w:autoSpaceDN w:val="0"/>
        <w:adjustRightInd w:val="0"/>
        <w:jc w:val="center"/>
        <w:rPr>
          <w:b/>
          <w:bCs/>
          <w:kern w:val="28"/>
          <w:sz w:val="12"/>
          <w:szCs w:val="12"/>
        </w:rPr>
      </w:pPr>
    </w:p>
    <w:p w14:paraId="3B6024B8" w14:textId="77777777" w:rsidR="00B57162" w:rsidRDefault="00B57162" w:rsidP="00435548">
      <w:pPr>
        <w:widowControl w:val="0"/>
        <w:overflowPunct w:val="0"/>
        <w:autoSpaceDE w:val="0"/>
        <w:autoSpaceDN w:val="0"/>
        <w:adjustRightInd w:val="0"/>
        <w:jc w:val="center"/>
        <w:rPr>
          <w:b/>
          <w:bCs/>
          <w:kern w:val="28"/>
          <w:u w:val="single"/>
        </w:rPr>
      </w:pPr>
    </w:p>
    <w:p w14:paraId="726D85A0" w14:textId="77777777" w:rsidR="00435548" w:rsidRDefault="006B3B48" w:rsidP="00435548">
      <w:pPr>
        <w:widowControl w:val="0"/>
        <w:overflowPunct w:val="0"/>
        <w:autoSpaceDE w:val="0"/>
        <w:autoSpaceDN w:val="0"/>
        <w:adjustRightInd w:val="0"/>
        <w:jc w:val="center"/>
        <w:rPr>
          <w:b/>
          <w:bCs/>
          <w:kern w:val="28"/>
          <w:u w:val="single"/>
        </w:rPr>
      </w:pPr>
      <w:r w:rsidRPr="006B3B48">
        <w:rPr>
          <w:b/>
          <w:bCs/>
          <w:kern w:val="28"/>
          <w:u w:val="single"/>
        </w:rPr>
        <w:t>Any questions please contact an Oglesby Baseball Board Member</w:t>
      </w:r>
    </w:p>
    <w:p w14:paraId="6EAC42B5" w14:textId="77777777" w:rsidR="00435548" w:rsidRPr="00F85B8D" w:rsidRDefault="00435548" w:rsidP="00435548">
      <w:pPr>
        <w:widowControl w:val="0"/>
        <w:overflowPunct w:val="0"/>
        <w:autoSpaceDE w:val="0"/>
        <w:autoSpaceDN w:val="0"/>
        <w:adjustRightInd w:val="0"/>
        <w:rPr>
          <w:b/>
          <w:bCs/>
          <w:kern w:val="28"/>
          <w:sz w:val="16"/>
          <w:szCs w:val="16"/>
          <w:u w:val="single"/>
        </w:rPr>
      </w:pPr>
    </w:p>
    <w:p w14:paraId="6188160F" w14:textId="77777777" w:rsidR="00BB3810" w:rsidRDefault="005D71D1" w:rsidP="00B57162">
      <w:pPr>
        <w:widowControl w:val="0"/>
        <w:overflowPunct w:val="0"/>
        <w:autoSpaceDE w:val="0"/>
        <w:autoSpaceDN w:val="0"/>
        <w:adjustRightInd w:val="0"/>
        <w:jc w:val="both"/>
        <w:rPr>
          <w:b/>
          <w:bCs/>
          <w:kern w:val="28"/>
          <w:sz w:val="22"/>
          <w:szCs w:val="22"/>
        </w:rPr>
      </w:pPr>
      <w:r>
        <w:rPr>
          <w:b/>
          <w:bCs/>
          <w:kern w:val="28"/>
          <w:sz w:val="22"/>
          <w:szCs w:val="22"/>
        </w:rPr>
        <w:tab/>
      </w:r>
    </w:p>
    <w:p w14:paraId="3CC3247A" w14:textId="77777777" w:rsidR="00F85B8D" w:rsidRPr="00F85B8D" w:rsidRDefault="00F85B8D" w:rsidP="00F85B8D">
      <w:pPr>
        <w:widowControl w:val="0"/>
        <w:overflowPunct w:val="0"/>
        <w:autoSpaceDE w:val="0"/>
        <w:autoSpaceDN w:val="0"/>
        <w:adjustRightInd w:val="0"/>
        <w:jc w:val="both"/>
        <w:rPr>
          <w:b/>
          <w:bCs/>
          <w:kern w:val="28"/>
          <w:sz w:val="22"/>
          <w:szCs w:val="22"/>
        </w:rPr>
      </w:pPr>
      <w:r>
        <w:rPr>
          <w:b/>
          <w:bCs/>
          <w:kern w:val="28"/>
          <w:sz w:val="22"/>
          <w:szCs w:val="22"/>
        </w:rPr>
        <w:tab/>
      </w:r>
      <w:r>
        <w:rPr>
          <w:b/>
          <w:bCs/>
          <w:kern w:val="28"/>
          <w:sz w:val="22"/>
          <w:szCs w:val="22"/>
        </w:rPr>
        <w:tab/>
      </w:r>
      <w:r>
        <w:rPr>
          <w:b/>
          <w:bCs/>
          <w:kern w:val="28"/>
          <w:sz w:val="22"/>
          <w:szCs w:val="22"/>
        </w:rPr>
        <w:tab/>
      </w:r>
      <w:r>
        <w:rPr>
          <w:b/>
          <w:bCs/>
          <w:kern w:val="28"/>
          <w:sz w:val="22"/>
          <w:szCs w:val="22"/>
        </w:rPr>
        <w:tab/>
      </w:r>
      <w:r>
        <w:rPr>
          <w:b/>
          <w:bCs/>
          <w:kern w:val="28"/>
          <w:sz w:val="22"/>
          <w:szCs w:val="22"/>
        </w:rPr>
        <w:tab/>
      </w:r>
    </w:p>
    <w:sectPr w:rsidR="00F85B8D" w:rsidRPr="00F85B8D" w:rsidSect="0095169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B8E19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MDcyMTMwMbQ0MTVQ0lEKTi0uzszPAykwrAUAubmmaCwAAAA="/>
  </w:docVars>
  <w:rsids>
    <w:rsidRoot w:val="0095169A"/>
    <w:rsid w:val="00000F48"/>
    <w:rsid w:val="0000442E"/>
    <w:rsid w:val="00017F77"/>
    <w:rsid w:val="00020011"/>
    <w:rsid w:val="00021755"/>
    <w:rsid w:val="00022A10"/>
    <w:rsid w:val="000237D9"/>
    <w:rsid w:val="00024CA6"/>
    <w:rsid w:val="000314CB"/>
    <w:rsid w:val="0003351C"/>
    <w:rsid w:val="000338A6"/>
    <w:rsid w:val="000338D7"/>
    <w:rsid w:val="000344DE"/>
    <w:rsid w:val="00034C1D"/>
    <w:rsid w:val="00037587"/>
    <w:rsid w:val="000375BD"/>
    <w:rsid w:val="00040F08"/>
    <w:rsid w:val="0004405A"/>
    <w:rsid w:val="000444F7"/>
    <w:rsid w:val="0004699C"/>
    <w:rsid w:val="00046DE3"/>
    <w:rsid w:val="0005300F"/>
    <w:rsid w:val="000538E1"/>
    <w:rsid w:val="00054FAD"/>
    <w:rsid w:val="000561A5"/>
    <w:rsid w:val="00057780"/>
    <w:rsid w:val="00061AE9"/>
    <w:rsid w:val="0006230E"/>
    <w:rsid w:val="0006248C"/>
    <w:rsid w:val="00062782"/>
    <w:rsid w:val="00062D50"/>
    <w:rsid w:val="0006336E"/>
    <w:rsid w:val="00070FB8"/>
    <w:rsid w:val="000734CE"/>
    <w:rsid w:val="00073B3E"/>
    <w:rsid w:val="00074C30"/>
    <w:rsid w:val="00075394"/>
    <w:rsid w:val="00076A9A"/>
    <w:rsid w:val="00076CA6"/>
    <w:rsid w:val="00081C92"/>
    <w:rsid w:val="00086273"/>
    <w:rsid w:val="00086B48"/>
    <w:rsid w:val="00091568"/>
    <w:rsid w:val="00092BDB"/>
    <w:rsid w:val="000944A8"/>
    <w:rsid w:val="000946EA"/>
    <w:rsid w:val="00097D14"/>
    <w:rsid w:val="000A2562"/>
    <w:rsid w:val="000A4497"/>
    <w:rsid w:val="000A6755"/>
    <w:rsid w:val="000B0C4E"/>
    <w:rsid w:val="000B2BD2"/>
    <w:rsid w:val="000C044D"/>
    <w:rsid w:val="000C1788"/>
    <w:rsid w:val="000C2213"/>
    <w:rsid w:val="000C249B"/>
    <w:rsid w:val="000C283C"/>
    <w:rsid w:val="000C4C4B"/>
    <w:rsid w:val="000C5D5A"/>
    <w:rsid w:val="000C6922"/>
    <w:rsid w:val="000C7690"/>
    <w:rsid w:val="000D5A67"/>
    <w:rsid w:val="000D6567"/>
    <w:rsid w:val="000D6B8D"/>
    <w:rsid w:val="000E0EB9"/>
    <w:rsid w:val="000E12FB"/>
    <w:rsid w:val="000E223F"/>
    <w:rsid w:val="000E36DB"/>
    <w:rsid w:val="000E4F57"/>
    <w:rsid w:val="000E5293"/>
    <w:rsid w:val="000E7A6C"/>
    <w:rsid w:val="000F0FAC"/>
    <w:rsid w:val="000F75A2"/>
    <w:rsid w:val="00101A43"/>
    <w:rsid w:val="00103C76"/>
    <w:rsid w:val="00104433"/>
    <w:rsid w:val="001055E2"/>
    <w:rsid w:val="00106961"/>
    <w:rsid w:val="00106A99"/>
    <w:rsid w:val="001118D7"/>
    <w:rsid w:val="00115995"/>
    <w:rsid w:val="00120223"/>
    <w:rsid w:val="00124C79"/>
    <w:rsid w:val="00125B63"/>
    <w:rsid w:val="00131F5C"/>
    <w:rsid w:val="001403CF"/>
    <w:rsid w:val="00140BA5"/>
    <w:rsid w:val="001441C5"/>
    <w:rsid w:val="0014665A"/>
    <w:rsid w:val="001476BE"/>
    <w:rsid w:val="0014772F"/>
    <w:rsid w:val="00150DF6"/>
    <w:rsid w:val="00153466"/>
    <w:rsid w:val="001546B2"/>
    <w:rsid w:val="00155DF0"/>
    <w:rsid w:val="00156ABA"/>
    <w:rsid w:val="0015704B"/>
    <w:rsid w:val="00165752"/>
    <w:rsid w:val="00166359"/>
    <w:rsid w:val="0016771A"/>
    <w:rsid w:val="00177EB6"/>
    <w:rsid w:val="00184FCE"/>
    <w:rsid w:val="001953B8"/>
    <w:rsid w:val="001A054F"/>
    <w:rsid w:val="001A2470"/>
    <w:rsid w:val="001A4775"/>
    <w:rsid w:val="001A4F38"/>
    <w:rsid w:val="001A7144"/>
    <w:rsid w:val="001A79F9"/>
    <w:rsid w:val="001B14D1"/>
    <w:rsid w:val="001B2168"/>
    <w:rsid w:val="001B264D"/>
    <w:rsid w:val="001B58C6"/>
    <w:rsid w:val="001B7931"/>
    <w:rsid w:val="001B7F68"/>
    <w:rsid w:val="001C0248"/>
    <w:rsid w:val="001C24BC"/>
    <w:rsid w:val="001C5587"/>
    <w:rsid w:val="001C594E"/>
    <w:rsid w:val="001C6A0D"/>
    <w:rsid w:val="001D0BCD"/>
    <w:rsid w:val="001D0ECD"/>
    <w:rsid w:val="001D1F07"/>
    <w:rsid w:val="001D2CCB"/>
    <w:rsid w:val="001D3A5B"/>
    <w:rsid w:val="001D55D3"/>
    <w:rsid w:val="001D6B7C"/>
    <w:rsid w:val="001D7ECE"/>
    <w:rsid w:val="001E05C4"/>
    <w:rsid w:val="001E127A"/>
    <w:rsid w:val="001E143F"/>
    <w:rsid w:val="001E686A"/>
    <w:rsid w:val="001E7075"/>
    <w:rsid w:val="001E79C4"/>
    <w:rsid w:val="001F0F30"/>
    <w:rsid w:val="001F1094"/>
    <w:rsid w:val="001F221A"/>
    <w:rsid w:val="001F34FB"/>
    <w:rsid w:val="001F36B6"/>
    <w:rsid w:val="001F4AF9"/>
    <w:rsid w:val="001F72B5"/>
    <w:rsid w:val="00201BEF"/>
    <w:rsid w:val="002020CA"/>
    <w:rsid w:val="00205B41"/>
    <w:rsid w:val="002067F9"/>
    <w:rsid w:val="00212105"/>
    <w:rsid w:val="00212F37"/>
    <w:rsid w:val="00222E18"/>
    <w:rsid w:val="00224067"/>
    <w:rsid w:val="00225F63"/>
    <w:rsid w:val="002263DB"/>
    <w:rsid w:val="00226A28"/>
    <w:rsid w:val="00230060"/>
    <w:rsid w:val="00231532"/>
    <w:rsid w:val="002440D1"/>
    <w:rsid w:val="002514C6"/>
    <w:rsid w:val="00253A1B"/>
    <w:rsid w:val="00254E8B"/>
    <w:rsid w:val="0025755C"/>
    <w:rsid w:val="00257793"/>
    <w:rsid w:val="00257CD1"/>
    <w:rsid w:val="00260C3C"/>
    <w:rsid w:val="00263BBB"/>
    <w:rsid w:val="0026426A"/>
    <w:rsid w:val="0026450C"/>
    <w:rsid w:val="00270D2F"/>
    <w:rsid w:val="0027704A"/>
    <w:rsid w:val="0028017F"/>
    <w:rsid w:val="00282F11"/>
    <w:rsid w:val="00285B93"/>
    <w:rsid w:val="00296FEB"/>
    <w:rsid w:val="00297865"/>
    <w:rsid w:val="002978C3"/>
    <w:rsid w:val="002A1C58"/>
    <w:rsid w:val="002A1CF8"/>
    <w:rsid w:val="002A1EE1"/>
    <w:rsid w:val="002A2B16"/>
    <w:rsid w:val="002B00E6"/>
    <w:rsid w:val="002B0473"/>
    <w:rsid w:val="002B0F76"/>
    <w:rsid w:val="002B1F99"/>
    <w:rsid w:val="002B2395"/>
    <w:rsid w:val="002B2C36"/>
    <w:rsid w:val="002B4191"/>
    <w:rsid w:val="002B6539"/>
    <w:rsid w:val="002C1F13"/>
    <w:rsid w:val="002C3778"/>
    <w:rsid w:val="002C3C45"/>
    <w:rsid w:val="002C3E2A"/>
    <w:rsid w:val="002C71FA"/>
    <w:rsid w:val="002D0A33"/>
    <w:rsid w:val="002D23A7"/>
    <w:rsid w:val="002D2F1B"/>
    <w:rsid w:val="002D3D9C"/>
    <w:rsid w:val="002E0F21"/>
    <w:rsid w:val="002E7C30"/>
    <w:rsid w:val="002F400F"/>
    <w:rsid w:val="002F456D"/>
    <w:rsid w:val="002F4BDA"/>
    <w:rsid w:val="002F55F5"/>
    <w:rsid w:val="00301F3A"/>
    <w:rsid w:val="003021E9"/>
    <w:rsid w:val="00304DF6"/>
    <w:rsid w:val="00306ED3"/>
    <w:rsid w:val="003129FA"/>
    <w:rsid w:val="00313B29"/>
    <w:rsid w:val="00314363"/>
    <w:rsid w:val="003178C6"/>
    <w:rsid w:val="003230E6"/>
    <w:rsid w:val="00323419"/>
    <w:rsid w:val="003252CE"/>
    <w:rsid w:val="00326FA3"/>
    <w:rsid w:val="00327760"/>
    <w:rsid w:val="0033065C"/>
    <w:rsid w:val="00331505"/>
    <w:rsid w:val="003318D4"/>
    <w:rsid w:val="003332DE"/>
    <w:rsid w:val="0033361D"/>
    <w:rsid w:val="003354E8"/>
    <w:rsid w:val="00340DAF"/>
    <w:rsid w:val="0034161C"/>
    <w:rsid w:val="00341F14"/>
    <w:rsid w:val="00344A3F"/>
    <w:rsid w:val="0034643A"/>
    <w:rsid w:val="00347581"/>
    <w:rsid w:val="00347B31"/>
    <w:rsid w:val="00355A8B"/>
    <w:rsid w:val="00357A2C"/>
    <w:rsid w:val="00357DF4"/>
    <w:rsid w:val="00361FB3"/>
    <w:rsid w:val="00364389"/>
    <w:rsid w:val="0036534F"/>
    <w:rsid w:val="00367E95"/>
    <w:rsid w:val="003702AB"/>
    <w:rsid w:val="00371FC8"/>
    <w:rsid w:val="00372BD8"/>
    <w:rsid w:val="003753FE"/>
    <w:rsid w:val="0038117C"/>
    <w:rsid w:val="00381D24"/>
    <w:rsid w:val="003832A2"/>
    <w:rsid w:val="00383349"/>
    <w:rsid w:val="0038688D"/>
    <w:rsid w:val="003936D3"/>
    <w:rsid w:val="00393B66"/>
    <w:rsid w:val="003964C5"/>
    <w:rsid w:val="003A00D9"/>
    <w:rsid w:val="003A27C3"/>
    <w:rsid w:val="003A3D2E"/>
    <w:rsid w:val="003A50CE"/>
    <w:rsid w:val="003A5CEF"/>
    <w:rsid w:val="003A64F4"/>
    <w:rsid w:val="003A7773"/>
    <w:rsid w:val="003B0957"/>
    <w:rsid w:val="003B2427"/>
    <w:rsid w:val="003B376E"/>
    <w:rsid w:val="003B5479"/>
    <w:rsid w:val="003B67A2"/>
    <w:rsid w:val="003B67D7"/>
    <w:rsid w:val="003C1480"/>
    <w:rsid w:val="003C22BB"/>
    <w:rsid w:val="003C5A6A"/>
    <w:rsid w:val="003C6DE3"/>
    <w:rsid w:val="003C753A"/>
    <w:rsid w:val="003D09B4"/>
    <w:rsid w:val="003D3223"/>
    <w:rsid w:val="003D3758"/>
    <w:rsid w:val="003D5112"/>
    <w:rsid w:val="003D6F56"/>
    <w:rsid w:val="003D75E8"/>
    <w:rsid w:val="003D793C"/>
    <w:rsid w:val="003E002F"/>
    <w:rsid w:val="003E3EEF"/>
    <w:rsid w:val="003E494C"/>
    <w:rsid w:val="003E7944"/>
    <w:rsid w:val="003F0887"/>
    <w:rsid w:val="003F0CF8"/>
    <w:rsid w:val="003F11B4"/>
    <w:rsid w:val="003F1A13"/>
    <w:rsid w:val="003F6FC3"/>
    <w:rsid w:val="00400EFA"/>
    <w:rsid w:val="0040203C"/>
    <w:rsid w:val="004039F7"/>
    <w:rsid w:val="00405561"/>
    <w:rsid w:val="00405DA5"/>
    <w:rsid w:val="0041200E"/>
    <w:rsid w:val="00425EB8"/>
    <w:rsid w:val="00426AE2"/>
    <w:rsid w:val="00430A34"/>
    <w:rsid w:val="00432A9B"/>
    <w:rsid w:val="00433718"/>
    <w:rsid w:val="00433E36"/>
    <w:rsid w:val="00434DF0"/>
    <w:rsid w:val="00435548"/>
    <w:rsid w:val="00437173"/>
    <w:rsid w:val="00437651"/>
    <w:rsid w:val="004379A2"/>
    <w:rsid w:val="00442549"/>
    <w:rsid w:val="00444084"/>
    <w:rsid w:val="004444A5"/>
    <w:rsid w:val="0044571B"/>
    <w:rsid w:val="00445D6A"/>
    <w:rsid w:val="00447158"/>
    <w:rsid w:val="00447DFB"/>
    <w:rsid w:val="00451B1E"/>
    <w:rsid w:val="00460D82"/>
    <w:rsid w:val="0046123C"/>
    <w:rsid w:val="00461992"/>
    <w:rsid w:val="00463072"/>
    <w:rsid w:val="00464250"/>
    <w:rsid w:val="004653FF"/>
    <w:rsid w:val="0046590A"/>
    <w:rsid w:val="00467711"/>
    <w:rsid w:val="004723AA"/>
    <w:rsid w:val="00474BAD"/>
    <w:rsid w:val="004752CA"/>
    <w:rsid w:val="00477039"/>
    <w:rsid w:val="0048266E"/>
    <w:rsid w:val="00485EB4"/>
    <w:rsid w:val="00487A05"/>
    <w:rsid w:val="00487F08"/>
    <w:rsid w:val="00490596"/>
    <w:rsid w:val="00491832"/>
    <w:rsid w:val="00496168"/>
    <w:rsid w:val="00497F76"/>
    <w:rsid w:val="004A1108"/>
    <w:rsid w:val="004A21D6"/>
    <w:rsid w:val="004A3B1A"/>
    <w:rsid w:val="004A6046"/>
    <w:rsid w:val="004A6E92"/>
    <w:rsid w:val="004B574F"/>
    <w:rsid w:val="004B5FC6"/>
    <w:rsid w:val="004B61A1"/>
    <w:rsid w:val="004B7287"/>
    <w:rsid w:val="004C097A"/>
    <w:rsid w:val="004C0B1A"/>
    <w:rsid w:val="004C1B42"/>
    <w:rsid w:val="004C20C3"/>
    <w:rsid w:val="004C46C2"/>
    <w:rsid w:val="004C612B"/>
    <w:rsid w:val="004C6DE5"/>
    <w:rsid w:val="004D120E"/>
    <w:rsid w:val="004D3616"/>
    <w:rsid w:val="004D3DB7"/>
    <w:rsid w:val="004D5305"/>
    <w:rsid w:val="004D6EC5"/>
    <w:rsid w:val="004D715E"/>
    <w:rsid w:val="004D7E04"/>
    <w:rsid w:val="004E2A19"/>
    <w:rsid w:val="004E52D8"/>
    <w:rsid w:val="004E5FF1"/>
    <w:rsid w:val="004F206C"/>
    <w:rsid w:val="004F31F4"/>
    <w:rsid w:val="004F5C6A"/>
    <w:rsid w:val="004F5FE5"/>
    <w:rsid w:val="004F7985"/>
    <w:rsid w:val="0050079E"/>
    <w:rsid w:val="00501ADD"/>
    <w:rsid w:val="00502D32"/>
    <w:rsid w:val="00502DB7"/>
    <w:rsid w:val="00502FF2"/>
    <w:rsid w:val="00504EA6"/>
    <w:rsid w:val="00506AB0"/>
    <w:rsid w:val="005119EB"/>
    <w:rsid w:val="00511B3F"/>
    <w:rsid w:val="00512510"/>
    <w:rsid w:val="00512D22"/>
    <w:rsid w:val="00512F51"/>
    <w:rsid w:val="00515386"/>
    <w:rsid w:val="00515BED"/>
    <w:rsid w:val="00517876"/>
    <w:rsid w:val="00524695"/>
    <w:rsid w:val="00525EFC"/>
    <w:rsid w:val="00530DA8"/>
    <w:rsid w:val="005320FB"/>
    <w:rsid w:val="005332BD"/>
    <w:rsid w:val="00537F48"/>
    <w:rsid w:val="00540871"/>
    <w:rsid w:val="005416BC"/>
    <w:rsid w:val="00541D6E"/>
    <w:rsid w:val="0054200F"/>
    <w:rsid w:val="005440CA"/>
    <w:rsid w:val="00547659"/>
    <w:rsid w:val="00550D20"/>
    <w:rsid w:val="0055424D"/>
    <w:rsid w:val="00554693"/>
    <w:rsid w:val="00554AD4"/>
    <w:rsid w:val="00565305"/>
    <w:rsid w:val="00565C83"/>
    <w:rsid w:val="005676F9"/>
    <w:rsid w:val="005722B4"/>
    <w:rsid w:val="005764FC"/>
    <w:rsid w:val="005825E5"/>
    <w:rsid w:val="00582C8A"/>
    <w:rsid w:val="00586B5C"/>
    <w:rsid w:val="00591BAC"/>
    <w:rsid w:val="00592EB7"/>
    <w:rsid w:val="0059405B"/>
    <w:rsid w:val="00594E10"/>
    <w:rsid w:val="005959E2"/>
    <w:rsid w:val="005975C6"/>
    <w:rsid w:val="005A0BB1"/>
    <w:rsid w:val="005A27EC"/>
    <w:rsid w:val="005A44F0"/>
    <w:rsid w:val="005A5818"/>
    <w:rsid w:val="005B0612"/>
    <w:rsid w:val="005B14DD"/>
    <w:rsid w:val="005B25E0"/>
    <w:rsid w:val="005B4E41"/>
    <w:rsid w:val="005B5D56"/>
    <w:rsid w:val="005D00AF"/>
    <w:rsid w:val="005D137F"/>
    <w:rsid w:val="005D17C1"/>
    <w:rsid w:val="005D18FE"/>
    <w:rsid w:val="005D2D37"/>
    <w:rsid w:val="005D2E0D"/>
    <w:rsid w:val="005D37DF"/>
    <w:rsid w:val="005D5303"/>
    <w:rsid w:val="005D56C1"/>
    <w:rsid w:val="005D5E3A"/>
    <w:rsid w:val="005D71D1"/>
    <w:rsid w:val="005E090A"/>
    <w:rsid w:val="005E46D7"/>
    <w:rsid w:val="005E51E8"/>
    <w:rsid w:val="005E571E"/>
    <w:rsid w:val="005E5B9E"/>
    <w:rsid w:val="005F18DA"/>
    <w:rsid w:val="005F52F9"/>
    <w:rsid w:val="005F5378"/>
    <w:rsid w:val="005F62A4"/>
    <w:rsid w:val="005F77B4"/>
    <w:rsid w:val="005F7DC2"/>
    <w:rsid w:val="0060097E"/>
    <w:rsid w:val="006045AD"/>
    <w:rsid w:val="0060610E"/>
    <w:rsid w:val="006063C8"/>
    <w:rsid w:val="0061070E"/>
    <w:rsid w:val="00611802"/>
    <w:rsid w:val="0061212F"/>
    <w:rsid w:val="00612E31"/>
    <w:rsid w:val="006131D4"/>
    <w:rsid w:val="00616AD4"/>
    <w:rsid w:val="006170C8"/>
    <w:rsid w:val="0061786C"/>
    <w:rsid w:val="00617D46"/>
    <w:rsid w:val="0062064E"/>
    <w:rsid w:val="00625352"/>
    <w:rsid w:val="006255BE"/>
    <w:rsid w:val="00627547"/>
    <w:rsid w:val="00630541"/>
    <w:rsid w:val="006369F4"/>
    <w:rsid w:val="00642A62"/>
    <w:rsid w:val="00645ED2"/>
    <w:rsid w:val="00647AAC"/>
    <w:rsid w:val="006500BF"/>
    <w:rsid w:val="00650316"/>
    <w:rsid w:val="006518E0"/>
    <w:rsid w:val="0065235F"/>
    <w:rsid w:val="00653A0B"/>
    <w:rsid w:val="00654D9B"/>
    <w:rsid w:val="00660BFF"/>
    <w:rsid w:val="00664D78"/>
    <w:rsid w:val="0066530C"/>
    <w:rsid w:val="0066768A"/>
    <w:rsid w:val="006679C9"/>
    <w:rsid w:val="00671A98"/>
    <w:rsid w:val="006741B5"/>
    <w:rsid w:val="00682205"/>
    <w:rsid w:val="00686565"/>
    <w:rsid w:val="00691544"/>
    <w:rsid w:val="00691B62"/>
    <w:rsid w:val="006931F5"/>
    <w:rsid w:val="006944FE"/>
    <w:rsid w:val="00694A0A"/>
    <w:rsid w:val="006958FB"/>
    <w:rsid w:val="00695C08"/>
    <w:rsid w:val="006A45BC"/>
    <w:rsid w:val="006A4C90"/>
    <w:rsid w:val="006B0E9E"/>
    <w:rsid w:val="006B3960"/>
    <w:rsid w:val="006B3B48"/>
    <w:rsid w:val="006B46DD"/>
    <w:rsid w:val="006B6F90"/>
    <w:rsid w:val="006B70AD"/>
    <w:rsid w:val="006B7E29"/>
    <w:rsid w:val="006C0B2D"/>
    <w:rsid w:val="006C0DBE"/>
    <w:rsid w:val="006C1EB9"/>
    <w:rsid w:val="006C4364"/>
    <w:rsid w:val="006C46F5"/>
    <w:rsid w:val="006C4847"/>
    <w:rsid w:val="006D11FB"/>
    <w:rsid w:val="006D3067"/>
    <w:rsid w:val="006D34EF"/>
    <w:rsid w:val="006D38FC"/>
    <w:rsid w:val="006E2807"/>
    <w:rsid w:val="006F2C82"/>
    <w:rsid w:val="006F2E2F"/>
    <w:rsid w:val="006F5209"/>
    <w:rsid w:val="006F5745"/>
    <w:rsid w:val="006F7139"/>
    <w:rsid w:val="00700AC5"/>
    <w:rsid w:val="00703204"/>
    <w:rsid w:val="00704B3E"/>
    <w:rsid w:val="00704BC4"/>
    <w:rsid w:val="00705414"/>
    <w:rsid w:val="00705521"/>
    <w:rsid w:val="00707B83"/>
    <w:rsid w:val="00710DBF"/>
    <w:rsid w:val="007127C9"/>
    <w:rsid w:val="007145EE"/>
    <w:rsid w:val="00717328"/>
    <w:rsid w:val="007173A3"/>
    <w:rsid w:val="007203D9"/>
    <w:rsid w:val="00721A53"/>
    <w:rsid w:val="00722CE3"/>
    <w:rsid w:val="00722EF7"/>
    <w:rsid w:val="00725329"/>
    <w:rsid w:val="00725C8E"/>
    <w:rsid w:val="00731C8B"/>
    <w:rsid w:val="00731E9A"/>
    <w:rsid w:val="00734FA3"/>
    <w:rsid w:val="0073744D"/>
    <w:rsid w:val="00740CD2"/>
    <w:rsid w:val="007429DF"/>
    <w:rsid w:val="00743EDB"/>
    <w:rsid w:val="007440D8"/>
    <w:rsid w:val="007450AE"/>
    <w:rsid w:val="00745C4C"/>
    <w:rsid w:val="00746770"/>
    <w:rsid w:val="00750583"/>
    <w:rsid w:val="00751662"/>
    <w:rsid w:val="00752CDF"/>
    <w:rsid w:val="00752E3C"/>
    <w:rsid w:val="00754C57"/>
    <w:rsid w:val="00755245"/>
    <w:rsid w:val="00756EDE"/>
    <w:rsid w:val="00760155"/>
    <w:rsid w:val="0076017D"/>
    <w:rsid w:val="00761354"/>
    <w:rsid w:val="00761BC1"/>
    <w:rsid w:val="0077010C"/>
    <w:rsid w:val="007719C4"/>
    <w:rsid w:val="00776B6F"/>
    <w:rsid w:val="007771E7"/>
    <w:rsid w:val="00781426"/>
    <w:rsid w:val="00785858"/>
    <w:rsid w:val="00790378"/>
    <w:rsid w:val="007912B5"/>
    <w:rsid w:val="0079321F"/>
    <w:rsid w:val="00794114"/>
    <w:rsid w:val="007A502D"/>
    <w:rsid w:val="007A5767"/>
    <w:rsid w:val="007A5D81"/>
    <w:rsid w:val="007A60B6"/>
    <w:rsid w:val="007A6896"/>
    <w:rsid w:val="007A794F"/>
    <w:rsid w:val="007B2CAE"/>
    <w:rsid w:val="007B2D25"/>
    <w:rsid w:val="007B4DE7"/>
    <w:rsid w:val="007B583D"/>
    <w:rsid w:val="007B6C0F"/>
    <w:rsid w:val="007B6D03"/>
    <w:rsid w:val="007B6D4C"/>
    <w:rsid w:val="007C02E5"/>
    <w:rsid w:val="007C1960"/>
    <w:rsid w:val="007C1A25"/>
    <w:rsid w:val="007C3098"/>
    <w:rsid w:val="007C362B"/>
    <w:rsid w:val="007C4BCB"/>
    <w:rsid w:val="007C64A2"/>
    <w:rsid w:val="007D03CD"/>
    <w:rsid w:val="007D3342"/>
    <w:rsid w:val="007D4AD4"/>
    <w:rsid w:val="007D51C4"/>
    <w:rsid w:val="007E0481"/>
    <w:rsid w:val="007E1FA0"/>
    <w:rsid w:val="007E2390"/>
    <w:rsid w:val="007E303B"/>
    <w:rsid w:val="007E3DB3"/>
    <w:rsid w:val="007E6BD4"/>
    <w:rsid w:val="007F118D"/>
    <w:rsid w:val="007F3262"/>
    <w:rsid w:val="007F4E09"/>
    <w:rsid w:val="008002AD"/>
    <w:rsid w:val="0080091A"/>
    <w:rsid w:val="0080205F"/>
    <w:rsid w:val="008048F3"/>
    <w:rsid w:val="00805031"/>
    <w:rsid w:val="00805EE9"/>
    <w:rsid w:val="0080667E"/>
    <w:rsid w:val="00806BDA"/>
    <w:rsid w:val="008105D8"/>
    <w:rsid w:val="00814556"/>
    <w:rsid w:val="0082124E"/>
    <w:rsid w:val="00822E2C"/>
    <w:rsid w:val="008271A4"/>
    <w:rsid w:val="00830714"/>
    <w:rsid w:val="00830920"/>
    <w:rsid w:val="008330A2"/>
    <w:rsid w:val="00836E30"/>
    <w:rsid w:val="00841038"/>
    <w:rsid w:val="008410AD"/>
    <w:rsid w:val="008414C0"/>
    <w:rsid w:val="0084517D"/>
    <w:rsid w:val="008506A5"/>
    <w:rsid w:val="00850EFD"/>
    <w:rsid w:val="00851108"/>
    <w:rsid w:val="00852A87"/>
    <w:rsid w:val="00856AAA"/>
    <w:rsid w:val="00857CFC"/>
    <w:rsid w:val="00864675"/>
    <w:rsid w:val="008651A4"/>
    <w:rsid w:val="008664E1"/>
    <w:rsid w:val="00872D2A"/>
    <w:rsid w:val="00874B98"/>
    <w:rsid w:val="00875932"/>
    <w:rsid w:val="00880618"/>
    <w:rsid w:val="00883C63"/>
    <w:rsid w:val="00885759"/>
    <w:rsid w:val="00886606"/>
    <w:rsid w:val="00887BC2"/>
    <w:rsid w:val="00890450"/>
    <w:rsid w:val="00890476"/>
    <w:rsid w:val="00892FFE"/>
    <w:rsid w:val="00896FAE"/>
    <w:rsid w:val="008A16D2"/>
    <w:rsid w:val="008A253C"/>
    <w:rsid w:val="008A36C7"/>
    <w:rsid w:val="008A73DB"/>
    <w:rsid w:val="008B0B18"/>
    <w:rsid w:val="008B0E3E"/>
    <w:rsid w:val="008B172C"/>
    <w:rsid w:val="008B182B"/>
    <w:rsid w:val="008B30CD"/>
    <w:rsid w:val="008B3AFC"/>
    <w:rsid w:val="008C145B"/>
    <w:rsid w:val="008C334E"/>
    <w:rsid w:val="008C35B5"/>
    <w:rsid w:val="008C3EBB"/>
    <w:rsid w:val="008D1717"/>
    <w:rsid w:val="008D192A"/>
    <w:rsid w:val="008D6143"/>
    <w:rsid w:val="008D7CEA"/>
    <w:rsid w:val="008E11DA"/>
    <w:rsid w:val="008E2FE8"/>
    <w:rsid w:val="008E507C"/>
    <w:rsid w:val="008E56A6"/>
    <w:rsid w:val="008F0BE7"/>
    <w:rsid w:val="008F1EF8"/>
    <w:rsid w:val="008F2C87"/>
    <w:rsid w:val="008F4E35"/>
    <w:rsid w:val="008F5245"/>
    <w:rsid w:val="00902F7B"/>
    <w:rsid w:val="00903C82"/>
    <w:rsid w:val="009060C3"/>
    <w:rsid w:val="00906CB2"/>
    <w:rsid w:val="00910C84"/>
    <w:rsid w:val="00913639"/>
    <w:rsid w:val="00914E2C"/>
    <w:rsid w:val="00916DDC"/>
    <w:rsid w:val="00920058"/>
    <w:rsid w:val="00920E92"/>
    <w:rsid w:val="00920F3B"/>
    <w:rsid w:val="00922A79"/>
    <w:rsid w:val="00934DD9"/>
    <w:rsid w:val="00935694"/>
    <w:rsid w:val="00941113"/>
    <w:rsid w:val="00941BB6"/>
    <w:rsid w:val="0095169A"/>
    <w:rsid w:val="00951E4C"/>
    <w:rsid w:val="00952457"/>
    <w:rsid w:val="009563CA"/>
    <w:rsid w:val="0096469F"/>
    <w:rsid w:val="0096568A"/>
    <w:rsid w:val="009660D3"/>
    <w:rsid w:val="009677E8"/>
    <w:rsid w:val="009703EC"/>
    <w:rsid w:val="00972923"/>
    <w:rsid w:val="0097395A"/>
    <w:rsid w:val="00980BFD"/>
    <w:rsid w:val="00982411"/>
    <w:rsid w:val="009825EA"/>
    <w:rsid w:val="00982C00"/>
    <w:rsid w:val="00986020"/>
    <w:rsid w:val="00987925"/>
    <w:rsid w:val="00990EF0"/>
    <w:rsid w:val="00991751"/>
    <w:rsid w:val="00995053"/>
    <w:rsid w:val="009A2DDC"/>
    <w:rsid w:val="009A6A11"/>
    <w:rsid w:val="009A6E42"/>
    <w:rsid w:val="009A7603"/>
    <w:rsid w:val="009B1A3F"/>
    <w:rsid w:val="009B300C"/>
    <w:rsid w:val="009B3043"/>
    <w:rsid w:val="009B339F"/>
    <w:rsid w:val="009B7391"/>
    <w:rsid w:val="009C1316"/>
    <w:rsid w:val="009C1670"/>
    <w:rsid w:val="009C1C9A"/>
    <w:rsid w:val="009C2BA9"/>
    <w:rsid w:val="009C40C8"/>
    <w:rsid w:val="009C4BB8"/>
    <w:rsid w:val="009C665C"/>
    <w:rsid w:val="009C7E57"/>
    <w:rsid w:val="009D0FA8"/>
    <w:rsid w:val="009D1137"/>
    <w:rsid w:val="009D117A"/>
    <w:rsid w:val="009D3ADE"/>
    <w:rsid w:val="009D6609"/>
    <w:rsid w:val="009D7CF8"/>
    <w:rsid w:val="009E0B33"/>
    <w:rsid w:val="009E0F10"/>
    <w:rsid w:val="009E129B"/>
    <w:rsid w:val="009E197D"/>
    <w:rsid w:val="009E1F2F"/>
    <w:rsid w:val="009E65FF"/>
    <w:rsid w:val="009E7BA7"/>
    <w:rsid w:val="009F330E"/>
    <w:rsid w:val="009F34E1"/>
    <w:rsid w:val="009F4C40"/>
    <w:rsid w:val="00A018CF"/>
    <w:rsid w:val="00A01F36"/>
    <w:rsid w:val="00A03364"/>
    <w:rsid w:val="00A05C7A"/>
    <w:rsid w:val="00A07F5F"/>
    <w:rsid w:val="00A11150"/>
    <w:rsid w:val="00A12A88"/>
    <w:rsid w:val="00A16FBE"/>
    <w:rsid w:val="00A20E47"/>
    <w:rsid w:val="00A21EFE"/>
    <w:rsid w:val="00A24D08"/>
    <w:rsid w:val="00A257F6"/>
    <w:rsid w:val="00A37760"/>
    <w:rsid w:val="00A42C88"/>
    <w:rsid w:val="00A431F5"/>
    <w:rsid w:val="00A4482F"/>
    <w:rsid w:val="00A5044B"/>
    <w:rsid w:val="00A5093B"/>
    <w:rsid w:val="00A50AF2"/>
    <w:rsid w:val="00A50F61"/>
    <w:rsid w:val="00A52C01"/>
    <w:rsid w:val="00A53466"/>
    <w:rsid w:val="00A53CBE"/>
    <w:rsid w:val="00A57684"/>
    <w:rsid w:val="00A57AE5"/>
    <w:rsid w:val="00A60F01"/>
    <w:rsid w:val="00A61AC6"/>
    <w:rsid w:val="00A6298F"/>
    <w:rsid w:val="00A66837"/>
    <w:rsid w:val="00A6748A"/>
    <w:rsid w:val="00A7416E"/>
    <w:rsid w:val="00A753EA"/>
    <w:rsid w:val="00A8006D"/>
    <w:rsid w:val="00A80CC3"/>
    <w:rsid w:val="00A862D3"/>
    <w:rsid w:val="00A8753D"/>
    <w:rsid w:val="00A9030B"/>
    <w:rsid w:val="00A910A1"/>
    <w:rsid w:val="00A94B79"/>
    <w:rsid w:val="00A957AA"/>
    <w:rsid w:val="00A97AF2"/>
    <w:rsid w:val="00AA0E16"/>
    <w:rsid w:val="00AA3EDD"/>
    <w:rsid w:val="00AA4816"/>
    <w:rsid w:val="00AA614B"/>
    <w:rsid w:val="00AB0838"/>
    <w:rsid w:val="00AB1E66"/>
    <w:rsid w:val="00AB2C8D"/>
    <w:rsid w:val="00AB3615"/>
    <w:rsid w:val="00AB429A"/>
    <w:rsid w:val="00AB5BA4"/>
    <w:rsid w:val="00AB7482"/>
    <w:rsid w:val="00AC0A85"/>
    <w:rsid w:val="00AC2A7A"/>
    <w:rsid w:val="00AC3B5B"/>
    <w:rsid w:val="00AC6931"/>
    <w:rsid w:val="00AC73D1"/>
    <w:rsid w:val="00AC79BD"/>
    <w:rsid w:val="00AC7CEF"/>
    <w:rsid w:val="00AD0BB0"/>
    <w:rsid w:val="00AD2011"/>
    <w:rsid w:val="00AD539E"/>
    <w:rsid w:val="00AD54BD"/>
    <w:rsid w:val="00AD593E"/>
    <w:rsid w:val="00AD5AD4"/>
    <w:rsid w:val="00AE0356"/>
    <w:rsid w:val="00AE1BCC"/>
    <w:rsid w:val="00AE361A"/>
    <w:rsid w:val="00AE44CD"/>
    <w:rsid w:val="00AE58A7"/>
    <w:rsid w:val="00AE6483"/>
    <w:rsid w:val="00AE65E6"/>
    <w:rsid w:val="00AF3227"/>
    <w:rsid w:val="00B01117"/>
    <w:rsid w:val="00B03E2D"/>
    <w:rsid w:val="00B041B4"/>
    <w:rsid w:val="00B0513E"/>
    <w:rsid w:val="00B06839"/>
    <w:rsid w:val="00B07435"/>
    <w:rsid w:val="00B1063B"/>
    <w:rsid w:val="00B125A1"/>
    <w:rsid w:val="00B12640"/>
    <w:rsid w:val="00B12963"/>
    <w:rsid w:val="00B14D1D"/>
    <w:rsid w:val="00B151AB"/>
    <w:rsid w:val="00B151DC"/>
    <w:rsid w:val="00B151F6"/>
    <w:rsid w:val="00B15844"/>
    <w:rsid w:val="00B20EFF"/>
    <w:rsid w:val="00B21601"/>
    <w:rsid w:val="00B23550"/>
    <w:rsid w:val="00B23EEB"/>
    <w:rsid w:val="00B25707"/>
    <w:rsid w:val="00B265A5"/>
    <w:rsid w:val="00B31F86"/>
    <w:rsid w:val="00B33652"/>
    <w:rsid w:val="00B33BC1"/>
    <w:rsid w:val="00B34164"/>
    <w:rsid w:val="00B36532"/>
    <w:rsid w:val="00B37E7D"/>
    <w:rsid w:val="00B40D1E"/>
    <w:rsid w:val="00B41DF0"/>
    <w:rsid w:val="00B43039"/>
    <w:rsid w:val="00B46453"/>
    <w:rsid w:val="00B5198F"/>
    <w:rsid w:val="00B51C0B"/>
    <w:rsid w:val="00B52C6B"/>
    <w:rsid w:val="00B53236"/>
    <w:rsid w:val="00B557E1"/>
    <w:rsid w:val="00B557F1"/>
    <w:rsid w:val="00B57162"/>
    <w:rsid w:val="00B57F9B"/>
    <w:rsid w:val="00B6567F"/>
    <w:rsid w:val="00B66118"/>
    <w:rsid w:val="00B67B1E"/>
    <w:rsid w:val="00B70AF6"/>
    <w:rsid w:val="00B72496"/>
    <w:rsid w:val="00B72A40"/>
    <w:rsid w:val="00B75A6D"/>
    <w:rsid w:val="00B77B65"/>
    <w:rsid w:val="00B81396"/>
    <w:rsid w:val="00B81E70"/>
    <w:rsid w:val="00B83F59"/>
    <w:rsid w:val="00B8450C"/>
    <w:rsid w:val="00B84BFA"/>
    <w:rsid w:val="00B85105"/>
    <w:rsid w:val="00B866AE"/>
    <w:rsid w:val="00B87D0F"/>
    <w:rsid w:val="00B92461"/>
    <w:rsid w:val="00B938A7"/>
    <w:rsid w:val="00B9412C"/>
    <w:rsid w:val="00B95D83"/>
    <w:rsid w:val="00BA2DA8"/>
    <w:rsid w:val="00BA3391"/>
    <w:rsid w:val="00BA6EAD"/>
    <w:rsid w:val="00BB1051"/>
    <w:rsid w:val="00BB1E98"/>
    <w:rsid w:val="00BB2A7E"/>
    <w:rsid w:val="00BB326F"/>
    <w:rsid w:val="00BB3810"/>
    <w:rsid w:val="00BB506C"/>
    <w:rsid w:val="00BB5A0C"/>
    <w:rsid w:val="00BB7792"/>
    <w:rsid w:val="00BC0296"/>
    <w:rsid w:val="00BC1B76"/>
    <w:rsid w:val="00BC631B"/>
    <w:rsid w:val="00BD25DE"/>
    <w:rsid w:val="00BD59C7"/>
    <w:rsid w:val="00BD5D2F"/>
    <w:rsid w:val="00BE0D1A"/>
    <w:rsid w:val="00BE4436"/>
    <w:rsid w:val="00BF399F"/>
    <w:rsid w:val="00BF4F36"/>
    <w:rsid w:val="00C0347B"/>
    <w:rsid w:val="00C05BB4"/>
    <w:rsid w:val="00C05C81"/>
    <w:rsid w:val="00C07152"/>
    <w:rsid w:val="00C075CC"/>
    <w:rsid w:val="00C075F9"/>
    <w:rsid w:val="00C12DC4"/>
    <w:rsid w:val="00C1688F"/>
    <w:rsid w:val="00C17A39"/>
    <w:rsid w:val="00C200DB"/>
    <w:rsid w:val="00C20827"/>
    <w:rsid w:val="00C209BA"/>
    <w:rsid w:val="00C21C39"/>
    <w:rsid w:val="00C229F1"/>
    <w:rsid w:val="00C22ADC"/>
    <w:rsid w:val="00C257A5"/>
    <w:rsid w:val="00C27E16"/>
    <w:rsid w:val="00C355F9"/>
    <w:rsid w:val="00C36BC1"/>
    <w:rsid w:val="00C37342"/>
    <w:rsid w:val="00C430C8"/>
    <w:rsid w:val="00C44618"/>
    <w:rsid w:val="00C47088"/>
    <w:rsid w:val="00C50CC5"/>
    <w:rsid w:val="00C51021"/>
    <w:rsid w:val="00C55F2A"/>
    <w:rsid w:val="00C56158"/>
    <w:rsid w:val="00C57A9E"/>
    <w:rsid w:val="00C645CC"/>
    <w:rsid w:val="00C64A69"/>
    <w:rsid w:val="00C65FDD"/>
    <w:rsid w:val="00C70158"/>
    <w:rsid w:val="00C71FC7"/>
    <w:rsid w:val="00C73731"/>
    <w:rsid w:val="00C73861"/>
    <w:rsid w:val="00C7387D"/>
    <w:rsid w:val="00C75426"/>
    <w:rsid w:val="00C76F9F"/>
    <w:rsid w:val="00C80DE1"/>
    <w:rsid w:val="00C8227A"/>
    <w:rsid w:val="00C83FE7"/>
    <w:rsid w:val="00C8467A"/>
    <w:rsid w:val="00C8556B"/>
    <w:rsid w:val="00C85E01"/>
    <w:rsid w:val="00C901B8"/>
    <w:rsid w:val="00CA4BDA"/>
    <w:rsid w:val="00CA4E8F"/>
    <w:rsid w:val="00CA70B0"/>
    <w:rsid w:val="00CA7EC8"/>
    <w:rsid w:val="00CB33DD"/>
    <w:rsid w:val="00CB3839"/>
    <w:rsid w:val="00CB4A6E"/>
    <w:rsid w:val="00CC02A0"/>
    <w:rsid w:val="00CC4533"/>
    <w:rsid w:val="00CC4E44"/>
    <w:rsid w:val="00CC52CC"/>
    <w:rsid w:val="00CC5485"/>
    <w:rsid w:val="00CC607C"/>
    <w:rsid w:val="00CD1FB1"/>
    <w:rsid w:val="00CD618F"/>
    <w:rsid w:val="00CD61AA"/>
    <w:rsid w:val="00CD6FF4"/>
    <w:rsid w:val="00CD76A0"/>
    <w:rsid w:val="00CE2303"/>
    <w:rsid w:val="00CE307D"/>
    <w:rsid w:val="00CE4498"/>
    <w:rsid w:val="00CE5D81"/>
    <w:rsid w:val="00CF3BB5"/>
    <w:rsid w:val="00CF5AEC"/>
    <w:rsid w:val="00CF653D"/>
    <w:rsid w:val="00D02459"/>
    <w:rsid w:val="00D03ADA"/>
    <w:rsid w:val="00D044CA"/>
    <w:rsid w:val="00D0754D"/>
    <w:rsid w:val="00D11D1B"/>
    <w:rsid w:val="00D142E0"/>
    <w:rsid w:val="00D16048"/>
    <w:rsid w:val="00D201DC"/>
    <w:rsid w:val="00D20C69"/>
    <w:rsid w:val="00D23A91"/>
    <w:rsid w:val="00D30C41"/>
    <w:rsid w:val="00D30F85"/>
    <w:rsid w:val="00D32607"/>
    <w:rsid w:val="00D32E0D"/>
    <w:rsid w:val="00D3555B"/>
    <w:rsid w:val="00D413DB"/>
    <w:rsid w:val="00D4267D"/>
    <w:rsid w:val="00D43091"/>
    <w:rsid w:val="00D44199"/>
    <w:rsid w:val="00D453DA"/>
    <w:rsid w:val="00D53FAB"/>
    <w:rsid w:val="00D54467"/>
    <w:rsid w:val="00D57791"/>
    <w:rsid w:val="00D609CC"/>
    <w:rsid w:val="00D6321A"/>
    <w:rsid w:val="00D66F63"/>
    <w:rsid w:val="00D71FEF"/>
    <w:rsid w:val="00D725CE"/>
    <w:rsid w:val="00D7413B"/>
    <w:rsid w:val="00D810A0"/>
    <w:rsid w:val="00D81D1A"/>
    <w:rsid w:val="00D90CA4"/>
    <w:rsid w:val="00D934BD"/>
    <w:rsid w:val="00D940D0"/>
    <w:rsid w:val="00D9475D"/>
    <w:rsid w:val="00D95537"/>
    <w:rsid w:val="00D95D41"/>
    <w:rsid w:val="00D96EE2"/>
    <w:rsid w:val="00DA114E"/>
    <w:rsid w:val="00DA1E79"/>
    <w:rsid w:val="00DA1F1D"/>
    <w:rsid w:val="00DA423D"/>
    <w:rsid w:val="00DA525D"/>
    <w:rsid w:val="00DA7478"/>
    <w:rsid w:val="00DB1204"/>
    <w:rsid w:val="00DB28CD"/>
    <w:rsid w:val="00DB42EF"/>
    <w:rsid w:val="00DB4C6F"/>
    <w:rsid w:val="00DB4DC7"/>
    <w:rsid w:val="00DB6BDB"/>
    <w:rsid w:val="00DB7AB8"/>
    <w:rsid w:val="00DB7B3E"/>
    <w:rsid w:val="00DC2CBD"/>
    <w:rsid w:val="00DC2D67"/>
    <w:rsid w:val="00DC339D"/>
    <w:rsid w:val="00DC5C67"/>
    <w:rsid w:val="00DD27CE"/>
    <w:rsid w:val="00DD300F"/>
    <w:rsid w:val="00DD52F4"/>
    <w:rsid w:val="00DD5679"/>
    <w:rsid w:val="00DD68C0"/>
    <w:rsid w:val="00DE6F7D"/>
    <w:rsid w:val="00DF42F0"/>
    <w:rsid w:val="00DF43E6"/>
    <w:rsid w:val="00DF6C62"/>
    <w:rsid w:val="00E01B36"/>
    <w:rsid w:val="00E02488"/>
    <w:rsid w:val="00E02991"/>
    <w:rsid w:val="00E02DC8"/>
    <w:rsid w:val="00E1128F"/>
    <w:rsid w:val="00E136BC"/>
    <w:rsid w:val="00E144F7"/>
    <w:rsid w:val="00E15637"/>
    <w:rsid w:val="00E15A0E"/>
    <w:rsid w:val="00E15DF4"/>
    <w:rsid w:val="00E15DF6"/>
    <w:rsid w:val="00E16339"/>
    <w:rsid w:val="00E20034"/>
    <w:rsid w:val="00E21437"/>
    <w:rsid w:val="00E23ABF"/>
    <w:rsid w:val="00E24BF7"/>
    <w:rsid w:val="00E327F5"/>
    <w:rsid w:val="00E33D9C"/>
    <w:rsid w:val="00E350DE"/>
    <w:rsid w:val="00E35A2F"/>
    <w:rsid w:val="00E366E4"/>
    <w:rsid w:val="00E423BE"/>
    <w:rsid w:val="00E44B72"/>
    <w:rsid w:val="00E4547D"/>
    <w:rsid w:val="00E458DE"/>
    <w:rsid w:val="00E45BFA"/>
    <w:rsid w:val="00E467D2"/>
    <w:rsid w:val="00E479C0"/>
    <w:rsid w:val="00E51D12"/>
    <w:rsid w:val="00E5446B"/>
    <w:rsid w:val="00E55C61"/>
    <w:rsid w:val="00E5735E"/>
    <w:rsid w:val="00E640EF"/>
    <w:rsid w:val="00E6437D"/>
    <w:rsid w:val="00E64E40"/>
    <w:rsid w:val="00E65E19"/>
    <w:rsid w:val="00E70C2A"/>
    <w:rsid w:val="00E7124D"/>
    <w:rsid w:val="00E713E1"/>
    <w:rsid w:val="00E73A1A"/>
    <w:rsid w:val="00E77632"/>
    <w:rsid w:val="00E81ACA"/>
    <w:rsid w:val="00E831EE"/>
    <w:rsid w:val="00E87867"/>
    <w:rsid w:val="00E92689"/>
    <w:rsid w:val="00E940FD"/>
    <w:rsid w:val="00E94217"/>
    <w:rsid w:val="00E955E7"/>
    <w:rsid w:val="00E96D33"/>
    <w:rsid w:val="00E96DF1"/>
    <w:rsid w:val="00E96F56"/>
    <w:rsid w:val="00E97215"/>
    <w:rsid w:val="00E977E5"/>
    <w:rsid w:val="00EA113C"/>
    <w:rsid w:val="00EA20B7"/>
    <w:rsid w:val="00EA267B"/>
    <w:rsid w:val="00EA4D1A"/>
    <w:rsid w:val="00EA5B14"/>
    <w:rsid w:val="00EA5D94"/>
    <w:rsid w:val="00EA5F50"/>
    <w:rsid w:val="00EA7FD2"/>
    <w:rsid w:val="00EB2A5F"/>
    <w:rsid w:val="00EB3801"/>
    <w:rsid w:val="00EB42D9"/>
    <w:rsid w:val="00EB483C"/>
    <w:rsid w:val="00EB5EE3"/>
    <w:rsid w:val="00EC2F88"/>
    <w:rsid w:val="00EC42CF"/>
    <w:rsid w:val="00EC5DFC"/>
    <w:rsid w:val="00EC6F60"/>
    <w:rsid w:val="00EC7EE5"/>
    <w:rsid w:val="00ED0A8E"/>
    <w:rsid w:val="00ED1018"/>
    <w:rsid w:val="00ED4548"/>
    <w:rsid w:val="00ED51B8"/>
    <w:rsid w:val="00ED6459"/>
    <w:rsid w:val="00EE361F"/>
    <w:rsid w:val="00EE3E94"/>
    <w:rsid w:val="00EE5450"/>
    <w:rsid w:val="00EE5606"/>
    <w:rsid w:val="00EE6BB1"/>
    <w:rsid w:val="00EF0305"/>
    <w:rsid w:val="00EF13A3"/>
    <w:rsid w:val="00EF421B"/>
    <w:rsid w:val="00EF5217"/>
    <w:rsid w:val="00EF63DA"/>
    <w:rsid w:val="00EF6C4E"/>
    <w:rsid w:val="00F00813"/>
    <w:rsid w:val="00F00FD6"/>
    <w:rsid w:val="00F0336B"/>
    <w:rsid w:val="00F04772"/>
    <w:rsid w:val="00F127E2"/>
    <w:rsid w:val="00F133A0"/>
    <w:rsid w:val="00F13F1E"/>
    <w:rsid w:val="00F22CAB"/>
    <w:rsid w:val="00F2556E"/>
    <w:rsid w:val="00F267DC"/>
    <w:rsid w:val="00F31A40"/>
    <w:rsid w:val="00F3280C"/>
    <w:rsid w:val="00F37195"/>
    <w:rsid w:val="00F42E52"/>
    <w:rsid w:val="00F43ED1"/>
    <w:rsid w:val="00F474A4"/>
    <w:rsid w:val="00F5004F"/>
    <w:rsid w:val="00F50D88"/>
    <w:rsid w:val="00F5425E"/>
    <w:rsid w:val="00F57EA1"/>
    <w:rsid w:val="00F611D9"/>
    <w:rsid w:val="00F61A1A"/>
    <w:rsid w:val="00F63C34"/>
    <w:rsid w:val="00F654BF"/>
    <w:rsid w:val="00F66399"/>
    <w:rsid w:val="00F66FF3"/>
    <w:rsid w:val="00F70B77"/>
    <w:rsid w:val="00F823B7"/>
    <w:rsid w:val="00F824BE"/>
    <w:rsid w:val="00F837AC"/>
    <w:rsid w:val="00F84496"/>
    <w:rsid w:val="00F84880"/>
    <w:rsid w:val="00F85B8D"/>
    <w:rsid w:val="00F91154"/>
    <w:rsid w:val="00F91BAF"/>
    <w:rsid w:val="00F97EB0"/>
    <w:rsid w:val="00FA1581"/>
    <w:rsid w:val="00FA1606"/>
    <w:rsid w:val="00FA17A6"/>
    <w:rsid w:val="00FB0C13"/>
    <w:rsid w:val="00FB133B"/>
    <w:rsid w:val="00FB6C35"/>
    <w:rsid w:val="00FB7BA2"/>
    <w:rsid w:val="00FC3B85"/>
    <w:rsid w:val="00FC5E21"/>
    <w:rsid w:val="00FC6336"/>
    <w:rsid w:val="00FC648C"/>
    <w:rsid w:val="00FC6C05"/>
    <w:rsid w:val="00FC72A0"/>
    <w:rsid w:val="00FD22EA"/>
    <w:rsid w:val="00FD4B7A"/>
    <w:rsid w:val="00FE1D33"/>
    <w:rsid w:val="00FE564B"/>
    <w:rsid w:val="00FE5A1F"/>
    <w:rsid w:val="00FE7B3D"/>
    <w:rsid w:val="00FF0EFC"/>
    <w:rsid w:val="00FF219D"/>
    <w:rsid w:val="00FF28A1"/>
    <w:rsid w:val="00FF340D"/>
    <w:rsid w:val="00FF361E"/>
    <w:rsid w:val="00FF38B7"/>
    <w:rsid w:val="00FF5DC6"/>
    <w:rsid w:val="00FF76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5D244BC"/>
  <w15:docId w15:val="{829D6844-FCCE-4920-AD13-CC30B0A68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EF6C4E"/>
    <w:rPr>
      <w:rFonts w:ascii="Tahoma" w:hAnsi="Tahoma" w:cs="Tahoma"/>
      <w:sz w:val="16"/>
      <w:szCs w:val="16"/>
    </w:rPr>
  </w:style>
  <w:style w:type="character" w:styleId="Strong">
    <w:name w:val="Strong"/>
    <w:basedOn w:val="DefaultParagraphFont"/>
    <w:uiPriority w:val="22"/>
    <w:qFormat/>
    <w:rsid w:val="008E50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20</Words>
  <Characters>237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Oglesby Boys Baseball</vt:lpstr>
    </vt:vector>
  </TitlesOfParts>
  <Company/>
  <LinksUpToDate>false</LinksUpToDate>
  <CharactersWithSpaces>2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glesby Boys Baseball</dc:title>
  <dc:subject/>
  <dc:creator>HP1</dc:creator>
  <cp:keywords/>
  <cp:lastModifiedBy>Shawn Zavsza</cp:lastModifiedBy>
  <cp:revision>2</cp:revision>
  <cp:lastPrinted>2008-01-31T04:37:00Z</cp:lastPrinted>
  <dcterms:created xsi:type="dcterms:W3CDTF">2022-01-05T20:15:00Z</dcterms:created>
  <dcterms:modified xsi:type="dcterms:W3CDTF">2022-01-05T20:15:00Z</dcterms:modified>
</cp:coreProperties>
</file>